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D5A5" w14:textId="2F5F82D1" w:rsidR="00C43469" w:rsidRPr="000E4874" w:rsidRDefault="00701332" w:rsidP="00196895">
      <w:pPr>
        <w:pStyle w:val="Cytat"/>
        <w:spacing w:before="0" w:after="0"/>
        <w:ind w:left="0" w:right="862"/>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1558FDEC">
            <wp:simplePos x="0" y="0"/>
            <wp:positionH relativeFrom="column">
              <wp:posOffset>191236</wp:posOffset>
            </wp:positionH>
            <wp:positionV relativeFrom="paragraph">
              <wp:posOffset>50</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p>
    <w:p w14:paraId="6BA63A33" w14:textId="5ED62707" w:rsidR="00B33A59" w:rsidRDefault="00C43469" w:rsidP="00B33A59">
      <w:pPr>
        <w:pStyle w:val="Cytat"/>
        <w:spacing w:before="0" w:after="0"/>
        <w:ind w:left="0" w:right="862" w:firstLine="0"/>
        <w:jc w:val="left"/>
        <w:rPr>
          <w:color w:val="auto"/>
          <w:sz w:val="18"/>
          <w:szCs w:val="18"/>
        </w:rPr>
      </w:pPr>
      <w:r w:rsidRPr="000E4874">
        <w:rPr>
          <w:color w:val="auto"/>
          <w:sz w:val="18"/>
          <w:szCs w:val="18"/>
        </w:rPr>
        <w:t xml:space="preserve">Załącznik nr </w:t>
      </w:r>
      <w:r w:rsidR="0082677B" w:rsidRPr="000E4874">
        <w:rPr>
          <w:color w:val="auto"/>
          <w:sz w:val="18"/>
          <w:szCs w:val="18"/>
        </w:rPr>
        <w:t>5</w:t>
      </w:r>
      <w:r w:rsidRPr="000E4874">
        <w:rPr>
          <w:color w:val="auto"/>
          <w:sz w:val="18"/>
          <w:szCs w:val="18"/>
        </w:rPr>
        <w:t xml:space="preserve"> – projekt umowy</w:t>
      </w:r>
      <w:r w:rsidR="00B33A59">
        <w:rPr>
          <w:color w:val="auto"/>
          <w:sz w:val="18"/>
          <w:szCs w:val="18"/>
        </w:rPr>
        <w:t xml:space="preserve"> </w:t>
      </w:r>
    </w:p>
    <w:p w14:paraId="3CAEF125" w14:textId="1C0F9DE2" w:rsidR="00791412" w:rsidRPr="000E4874" w:rsidRDefault="00C43469" w:rsidP="00606301">
      <w:pPr>
        <w:pStyle w:val="Cytat"/>
        <w:spacing w:before="0" w:after="0"/>
        <w:ind w:left="0" w:right="862" w:firstLine="0"/>
        <w:jc w:val="left"/>
        <w:rPr>
          <w:sz w:val="18"/>
          <w:szCs w:val="18"/>
        </w:rPr>
      </w:pPr>
      <w:r w:rsidRPr="000E4874">
        <w:rPr>
          <w:bCs/>
          <w:sz w:val="18"/>
          <w:szCs w:val="18"/>
          <w:lang w:val="x-none"/>
        </w:rPr>
        <w:t>dotyczy postępowania znak. ZP/2501/</w:t>
      </w:r>
      <w:r w:rsidR="00B33A59">
        <w:rPr>
          <w:bCs/>
          <w:sz w:val="18"/>
          <w:szCs w:val="18"/>
          <w:lang w:val="x-none"/>
        </w:rPr>
        <w:t>76</w:t>
      </w:r>
      <w:r w:rsidR="00432397">
        <w:rPr>
          <w:bCs/>
          <w:sz w:val="18"/>
          <w:szCs w:val="18"/>
          <w:lang w:val="x-none"/>
        </w:rPr>
        <w:t>.</w:t>
      </w:r>
      <w:r w:rsidR="00511FFE">
        <w:rPr>
          <w:bCs/>
          <w:sz w:val="18"/>
          <w:szCs w:val="18"/>
          <w:lang w:val="x-none"/>
        </w:rPr>
        <w:t>2</w:t>
      </w:r>
      <w:r w:rsidRPr="000E4874">
        <w:rPr>
          <w:bCs/>
          <w:sz w:val="18"/>
          <w:szCs w:val="18"/>
          <w:lang w:val="x-none"/>
        </w:rPr>
        <w:t xml:space="preserve">/25 – </w:t>
      </w:r>
      <w:r w:rsidR="00606301" w:rsidRPr="00606301">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ym dalej „Wykonawcą" reprezentowaną/ym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521793FE"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w:t>
      </w:r>
      <w:r w:rsidR="00773133">
        <w:rPr>
          <w:rFonts w:ascii="Arial" w:hAnsi="Arial" w:cs="Arial"/>
          <w:snapToGrid w:val="0"/>
          <w:sz w:val="18"/>
          <w:szCs w:val="18"/>
        </w:rPr>
        <w:t>podstawowym bez przeprowadzenia negocjacji</w:t>
      </w:r>
      <w:r w:rsidRPr="000E4874">
        <w:rPr>
          <w:rFonts w:ascii="Arial" w:hAnsi="Arial" w:cs="Arial"/>
          <w:snapToGrid w:val="0"/>
          <w:sz w:val="18"/>
          <w:szCs w:val="18"/>
        </w:rPr>
        <w:t xml:space="preserve">, na podstawie ustawy Prawo zamówień publicznych z dnia 11 września 2019 r., zwanej dalej Pzp, (t.j.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C64D1A">
      <w:pPr>
        <w:pStyle w:val="Akapitzlist"/>
        <w:numPr>
          <w:ilvl w:val="0"/>
          <w:numId w:val="7"/>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finansowane z Krajowego Planu Odbudowy (KPO), podzielone na 5 części (Pakiety I–V) zgodnie ze Specyfikacją Warunków Zamówienia (SWZ).</w:t>
      </w:r>
    </w:p>
    <w:p w14:paraId="0B631D79"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 w zakresie odnoszącym się do danej części.</w:t>
      </w:r>
    </w:p>
    <w:p w14:paraId="746E5823"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dla danej części (Pakietu) Zamówienia, zawierający szczegółowy zakres dostaw i usług Wykonawcy. OPZ dla odpowiedniej części stanowi załącznik do Umowy.</w:t>
      </w:r>
    </w:p>
    <w:p w14:paraId="483824D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2CEAE65D" w14:textId="5DCC49D5"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Harmonogram</w:t>
      </w:r>
      <w:r w:rsidRPr="000E4874">
        <w:rPr>
          <w:rFonts w:ascii="Arial" w:hAnsi="Arial" w:cs="Arial"/>
          <w:sz w:val="18"/>
          <w:szCs w:val="18"/>
        </w:rPr>
        <w:t xml:space="preserve"> – harmonogram realizacji przedmiotu Umowy, uzgodniony przez Strony </w:t>
      </w:r>
      <w:r w:rsidR="005209E5">
        <w:rPr>
          <w:rFonts w:ascii="Arial" w:hAnsi="Arial" w:cs="Arial"/>
          <w:sz w:val="18"/>
          <w:szCs w:val="18"/>
        </w:rPr>
        <w:t>zgodnie z §3 ust. 1 Umowy.</w:t>
      </w:r>
    </w:p>
    <w:p w14:paraId="4A943A7A"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lastRenderedPageBreak/>
        <w:t>Protokół Odbioru Końcowego</w:t>
      </w:r>
      <w:r w:rsidRPr="000E4874">
        <w:rPr>
          <w:rFonts w:ascii="Arial" w:hAnsi="Arial" w:cs="Arial"/>
          <w:sz w:val="18"/>
          <w:szCs w:val="18"/>
        </w:rPr>
        <w:t xml:space="preserve"> – protokół odbioru końcowego przedmiotu Umowy, którego wzór stanowi załącznik do Umowy, sporządzany po zakończeniu realizacji i potwierdzający odbiór przedmiotu Umowy przez Zamawiającego.</w:t>
      </w:r>
    </w:p>
    <w:p w14:paraId="3394391B" w14:textId="52F0714D"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w:t>
      </w:r>
      <w:r w:rsidR="005C5CAC">
        <w:rPr>
          <w:rFonts w:ascii="Arial" w:hAnsi="Arial" w:cs="Arial"/>
          <w:sz w:val="18"/>
          <w:szCs w:val="18"/>
        </w:rPr>
        <w:t>.</w:t>
      </w:r>
    </w:p>
    <w:p w14:paraId="31D6A26A" w14:textId="77777777"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awo zamówień publicznych lub Pzp</w:t>
      </w:r>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późn. zm.), mająca zastosowanie do niniejszej Umowy.</w:t>
      </w:r>
    </w:p>
    <w:p w14:paraId="59459EE6" w14:textId="77777777" w:rsidR="00C43469" w:rsidRPr="000E4874" w:rsidRDefault="00C43469" w:rsidP="00C64D1A">
      <w:pPr>
        <w:pStyle w:val="Akapitzlist"/>
        <w:numPr>
          <w:ilvl w:val="0"/>
          <w:numId w:val="3"/>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4652D81" w14:textId="181E4AEC" w:rsidR="00532493" w:rsidRPr="000E4874" w:rsidRDefault="005357C4" w:rsidP="00532493">
      <w:pPr>
        <w:numPr>
          <w:ilvl w:val="0"/>
          <w:numId w:val="8"/>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w:t>
      </w:r>
      <w:r w:rsidR="00532493">
        <w:rPr>
          <w:rFonts w:ascii="Arial" w:hAnsi="Arial" w:cs="Arial"/>
          <w:sz w:val="18"/>
          <w:szCs w:val="18"/>
        </w:rPr>
        <w:t xml:space="preserve">obejmujące </w:t>
      </w:r>
      <w:r w:rsidR="00532493" w:rsidRPr="00532493">
        <w:rPr>
          <w:rFonts w:ascii="Arial" w:hAnsi="Arial" w:cs="Arial"/>
          <w:b/>
          <w:bCs/>
          <w:sz w:val="18"/>
          <w:szCs w:val="18"/>
        </w:rPr>
        <w:t>digitalizacj</w:t>
      </w:r>
      <w:r w:rsidR="00532493" w:rsidRPr="00532493">
        <w:rPr>
          <w:rFonts w:ascii="Arial" w:hAnsi="Arial" w:cs="Arial"/>
          <w:b/>
          <w:bCs/>
          <w:sz w:val="18"/>
          <w:szCs w:val="18"/>
        </w:rPr>
        <w:t>ę</w:t>
      </w:r>
      <w:r w:rsidR="00532493" w:rsidRPr="00532493">
        <w:rPr>
          <w:rFonts w:ascii="Arial" w:hAnsi="Arial" w:cs="Arial"/>
          <w:b/>
          <w:bCs/>
          <w:sz w:val="18"/>
          <w:szCs w:val="18"/>
        </w:rPr>
        <w:t xml:space="preserve"> dokumentacji papierowej (skanowanie i przetwarzanie istniejącej dokumentacji medycznej do formy cyfrowej</w:t>
      </w:r>
      <w:r w:rsidR="00532493" w:rsidRPr="00532493">
        <w:rPr>
          <w:rFonts w:ascii="Arial" w:hAnsi="Arial" w:cs="Arial"/>
          <w:sz w:val="18"/>
          <w:szCs w:val="18"/>
        </w:rPr>
        <w:t>).</w:t>
      </w:r>
    </w:p>
    <w:p w14:paraId="43E0E9C1" w14:textId="77777777"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Umowa określa ogólne warunki realizacji każdej z powyższych części Zamówienia. W przypadku zawarcia Umowy dla danej części, szczegółowy zakres przedmiotu Umowy dla tej części określa właści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Przedmiotem Umowy (dla danej części Zamówienia) jest wykonanie przez Wykonawcę wszelkich prac i dostaw niezbędnych do osiągnięcia celów Projektu w zakresie określonym w OPZ. Wykonawca dostarczy Zamawiającemu kompletne rozwiązania i produkty wskazane w OPZ (w tym m.in. sprzęt, oprogramowanie, licencje, usługi wdrożeniowe, szkoleniowe, digitalizację dokumentów itp. – zależnie od Pakietu) oraz wykona wszystkie czynności towarzyszące wymagane do prawidłowego i pełnego wykonania przedmiotu Umowy.</w:t>
      </w:r>
    </w:p>
    <w:p w14:paraId="5DEF8504"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dla danej części oraz będą gotowe do użytkowania zgodnie z przeznaczeniem.</w:t>
      </w:r>
    </w:p>
    <w:p w14:paraId="48CEC3FE"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2548667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bookmarkEnd w:id="2"/>
      <w:r w:rsidR="00BB3822" w:rsidRPr="00BB3822">
        <w:rPr>
          <w:rFonts w:cs="Arial"/>
          <w:sz w:val="18"/>
          <w:szCs w:val="18"/>
        </w:rPr>
        <w:t>Harmonogram i terminy realizacji</w:t>
      </w:r>
    </w:p>
    <w:p w14:paraId="68F2B4A1" w14:textId="32BDFA4B"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Przedmiot Umowy będzie realizowany w terminach wskazanych w Harmonogramie.</w:t>
      </w:r>
    </w:p>
    <w:p w14:paraId="42086B11" w14:textId="5982D962"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 xml:space="preserve">Wykonawca sporządzi projekt Harmonogramu w terminie </w:t>
      </w:r>
      <w:r w:rsidRPr="00BB3822">
        <w:rPr>
          <w:rFonts w:ascii="Arial" w:eastAsia="Times New Roman" w:hAnsi="Arial" w:cs="Arial"/>
          <w:b/>
          <w:bCs/>
          <w:sz w:val="18"/>
          <w:szCs w:val="18"/>
          <w:lang w:eastAsia="pl-PL"/>
        </w:rPr>
        <w:t>7 dni</w:t>
      </w:r>
      <w:r w:rsidRPr="00BB3822">
        <w:rPr>
          <w:rFonts w:ascii="Arial" w:eastAsia="Times New Roman" w:hAnsi="Arial" w:cs="Arial"/>
          <w:sz w:val="18"/>
          <w:szCs w:val="18"/>
          <w:lang w:eastAsia="pl-PL"/>
        </w:rPr>
        <w:t xml:space="preserve"> od dnia zawarcia Umowy i przekaże go Zamawiającemu. Harmonogram wymaga uzgodnienia i zatwierdzenia przez Zamawiającego; obowiązuje od dnia jego zatwierdzenia.</w:t>
      </w:r>
    </w:p>
    <w:p w14:paraId="58003833" w14:textId="3257E24C"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 xml:space="preserve">Wykonawca rozpocznie realizację niezwłocznie po podpisaniu Umowy. Zakończenie nastąpi w terminach określonych w zatwierdzonym Harmonogramie, przy czym ostateczny termin realizacji </w:t>
      </w:r>
      <w:r w:rsidRPr="00BB3822">
        <w:rPr>
          <w:rFonts w:ascii="Arial" w:eastAsia="Times New Roman" w:hAnsi="Arial" w:cs="Arial"/>
          <w:b/>
          <w:bCs/>
          <w:sz w:val="18"/>
          <w:szCs w:val="18"/>
          <w:lang w:eastAsia="pl-PL"/>
        </w:rPr>
        <w:t>nie może przekroczyć dnia 29.05.2026 r.</w:t>
      </w:r>
    </w:p>
    <w:p w14:paraId="1B78F23E" w14:textId="1454D3C9"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Harmonogram obejmuje kluczowe kamienie milowe oraz datę zakończenia całości przedmiotu Umowy i pozostaje zgodny z ofertą Wykonawcy oraz wymaganiami instytucji finansujących Projekt.</w:t>
      </w:r>
    </w:p>
    <w:p w14:paraId="09F1F5B7" w14:textId="44476F6D"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Wszelkie zmiany Harmonogramu wymagają uprzedniej pisemnej zgody Zamawiającego w formie aneksu do Umowy. Zmiana terminu zakończenia nie może naruszać wymogów KPO ani powodować ryzyka utraty dofinansowania.</w:t>
      </w:r>
    </w:p>
    <w:p w14:paraId="226C2202" w14:textId="0E9B6786" w:rsidR="00BB3822" w:rsidRP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Wykonawca realizuje przedmiot Umowy terminowo, zgodnie z Harmonogramem. Niedotrzymanie terminów, w tym terminu końcowego, uprawnia Zamawiającego do naliczenia kar umownych zgodnie z § 11 Umowy oraz do dochodzenia innych uprawnień przewidzianych Umową i przepisami prawa.</w:t>
      </w:r>
    </w:p>
    <w:p w14:paraId="296166DE" w14:textId="73EF67E5" w:rsidR="00BB3822" w:rsidRDefault="00BB3822" w:rsidP="00BB3822">
      <w:pPr>
        <w:pStyle w:val="Akapitzlist"/>
        <w:numPr>
          <w:ilvl w:val="0"/>
          <w:numId w:val="40"/>
        </w:numPr>
        <w:spacing w:after="0"/>
        <w:ind w:left="426" w:hanging="426"/>
        <w:rPr>
          <w:rFonts w:ascii="Arial" w:eastAsia="Times New Roman" w:hAnsi="Arial" w:cs="Arial"/>
          <w:sz w:val="18"/>
          <w:szCs w:val="18"/>
          <w:lang w:eastAsia="pl-PL"/>
        </w:rPr>
      </w:pPr>
      <w:r w:rsidRPr="00BB3822">
        <w:rPr>
          <w:rFonts w:ascii="Arial" w:eastAsia="Times New Roman" w:hAnsi="Arial" w:cs="Arial"/>
          <w:sz w:val="18"/>
          <w:szCs w:val="18"/>
          <w:lang w:eastAsia="pl-PL"/>
        </w:rPr>
        <w:t>Jeżeli wskutek zawinionego działania lub zaniechania Wykonawcy powstanie szkoda po stronie Zamawiającego, w tym utrata dofinansowania lub obowiązek jego zwrotu z powodu niedotrzymania terminów, Wykonawca ponosi wobec Zamawiającego pełną odpowiedzialność odszkodowawczą, niezależnie od kar umownych, o których mowa w ust. 6.</w:t>
      </w:r>
    </w:p>
    <w:p w14:paraId="3E68A072" w14:textId="77777777" w:rsidR="00532493" w:rsidRPr="00532493" w:rsidRDefault="00532493" w:rsidP="00532493">
      <w:pPr>
        <w:pStyle w:val="Akapitzlist"/>
        <w:numPr>
          <w:ilvl w:val="0"/>
          <w:numId w:val="40"/>
        </w:numPr>
        <w:spacing w:after="0"/>
        <w:ind w:left="426" w:hanging="426"/>
        <w:rPr>
          <w:rFonts w:ascii="Arial" w:eastAsia="Times New Roman" w:hAnsi="Arial" w:cs="Arial"/>
          <w:sz w:val="18"/>
          <w:szCs w:val="18"/>
          <w:lang w:eastAsia="pl-PL"/>
        </w:rPr>
      </w:pPr>
      <w:r w:rsidRPr="00532493">
        <w:rPr>
          <w:rFonts w:ascii="Arial" w:eastAsia="Times New Roman" w:hAnsi="Arial" w:cs="Arial"/>
          <w:sz w:val="18"/>
          <w:szCs w:val="18"/>
          <w:lang w:eastAsia="pl-PL"/>
        </w:rPr>
        <w:t>W ramach postanowień niniejszej umowy z kategorii zawinionych działań lub zaniechań Wykonawcy wyłączone są sytuacje, które wynikają z działań lub zaniechań stron trzecich w stosunku do Wykonawcy, na który Wykonawca nie ma wpływu i za które Wykonawca nie ponosi winy, w szczególności:</w:t>
      </w:r>
    </w:p>
    <w:p w14:paraId="4EDFFFE4" w14:textId="77777777" w:rsidR="00532493" w:rsidRPr="00532493" w:rsidRDefault="00532493" w:rsidP="00532493">
      <w:pPr>
        <w:pStyle w:val="Akapitzlist"/>
        <w:numPr>
          <w:ilvl w:val="1"/>
          <w:numId w:val="41"/>
        </w:numPr>
        <w:spacing w:after="0"/>
        <w:ind w:left="709" w:hanging="283"/>
        <w:rPr>
          <w:rFonts w:ascii="Arial" w:eastAsia="Times New Roman" w:hAnsi="Arial" w:cs="Arial"/>
          <w:sz w:val="18"/>
          <w:szCs w:val="18"/>
          <w:lang w:eastAsia="pl-PL"/>
        </w:rPr>
      </w:pPr>
      <w:r w:rsidRPr="00532493">
        <w:rPr>
          <w:rFonts w:ascii="Arial" w:eastAsia="Times New Roman" w:hAnsi="Arial" w:cs="Arial"/>
          <w:sz w:val="18"/>
          <w:szCs w:val="18"/>
          <w:lang w:eastAsia="pl-PL"/>
        </w:rPr>
        <w:t>braku lub nieterminowego przekazania przez Zamawiającego wymaganych informacji, materiałów, dostępów lub wykonania czynności administracyjnych, niezbędnych do prawidłowej realizacji Umowy,</w:t>
      </w:r>
    </w:p>
    <w:p w14:paraId="0268BCCD" w14:textId="77777777" w:rsidR="00532493" w:rsidRPr="00532493" w:rsidRDefault="00532493" w:rsidP="00532493">
      <w:pPr>
        <w:pStyle w:val="Akapitzlist"/>
        <w:numPr>
          <w:ilvl w:val="1"/>
          <w:numId w:val="41"/>
        </w:numPr>
        <w:spacing w:after="0"/>
        <w:ind w:left="709" w:hanging="283"/>
        <w:rPr>
          <w:rFonts w:ascii="Arial" w:eastAsia="Times New Roman" w:hAnsi="Arial" w:cs="Arial"/>
          <w:sz w:val="18"/>
          <w:szCs w:val="18"/>
          <w:lang w:eastAsia="pl-PL"/>
        </w:rPr>
      </w:pPr>
      <w:r w:rsidRPr="00532493">
        <w:rPr>
          <w:rFonts w:ascii="Arial" w:eastAsia="Times New Roman" w:hAnsi="Arial" w:cs="Arial"/>
          <w:sz w:val="18"/>
          <w:szCs w:val="18"/>
          <w:lang w:eastAsia="pl-PL"/>
        </w:rPr>
        <w:t>nieprawidłowego lub wadliwego działania systemów, aplikacji lub integracji dostarczanych przez podmioty trzecie, na które Wykonawca nie ma wpływu, w tym systemu HIS.”</w:t>
      </w:r>
    </w:p>
    <w:p w14:paraId="5B540913" w14:textId="77777777" w:rsidR="00532493" w:rsidRPr="00532493" w:rsidRDefault="00532493" w:rsidP="00532493">
      <w:pPr>
        <w:spacing w:after="0"/>
        <w:ind w:left="709" w:hanging="283"/>
        <w:rPr>
          <w:rFonts w:ascii="Arial" w:eastAsia="Times New Roman" w:hAnsi="Arial" w:cs="Arial"/>
          <w:sz w:val="18"/>
          <w:szCs w:val="18"/>
          <w:lang w:eastAsia="pl-PL"/>
        </w:rPr>
      </w:pPr>
    </w:p>
    <w:p w14:paraId="0785F5F2" w14:textId="4617674A" w:rsidR="009727A9" w:rsidRPr="00BB3822" w:rsidRDefault="009727A9" w:rsidP="00BB3822">
      <w:pPr>
        <w:pStyle w:val="Nagwek1"/>
        <w:widowControl w:val="0"/>
        <w:tabs>
          <w:tab w:val="clear" w:pos="0"/>
          <w:tab w:val="left" w:pos="360"/>
        </w:tabs>
        <w:spacing w:after="0"/>
        <w:ind w:left="360" w:hanging="360"/>
        <w:jc w:val="center"/>
        <w:rPr>
          <w:rFonts w:cs="Arial"/>
          <w:sz w:val="18"/>
          <w:szCs w:val="18"/>
        </w:rPr>
      </w:pPr>
      <w:r w:rsidRPr="00BB3822">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64D1A">
      <w:pPr>
        <w:numPr>
          <w:ilvl w:val="0"/>
          <w:numId w:val="11"/>
        </w:numPr>
        <w:spacing w:after="0"/>
        <w:ind w:left="357" w:hanging="357"/>
        <w:rPr>
          <w:rFonts w:ascii="Arial" w:eastAsia="Aptos" w:hAnsi="Arial" w:cs="Arial"/>
          <w:sz w:val="18"/>
          <w:szCs w:val="18"/>
          <w:lang w:val="pl" w:eastAsia="en-US"/>
        </w:rPr>
      </w:pPr>
      <w:bookmarkStart w:id="3"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77777777" w:rsidR="00871D4D" w:rsidRPr="000E4874" w:rsidRDefault="00871D4D" w:rsidP="00C64D1A">
      <w:pPr>
        <w:numPr>
          <w:ilvl w:val="0"/>
          <w:numId w:val="11"/>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 i Harmonogramem.</w:t>
      </w:r>
    </w:p>
    <w:p w14:paraId="5FF818D8" w14:textId="489FB09A" w:rsidR="00D1798D" w:rsidRPr="000E4874" w:rsidRDefault="00D1798D" w:rsidP="00C64D1A">
      <w:pPr>
        <w:numPr>
          <w:ilvl w:val="0"/>
          <w:numId w:val="11"/>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3"/>
    <w:p w14:paraId="314E81B1"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Wykonawca zobowiązuje się wykonywać przedmiot Umowy z najwyższą starannością wymaganą od profesjonalisty, zgodnie z obowiązującymi przepisami (w tym Pzp), normami i standardami oraz postanowieniami Umowy, SWZ i OPZ.</w:t>
      </w:r>
    </w:p>
    <w:p w14:paraId="2BD22BFC"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 dla danej części;</w:t>
      </w:r>
    </w:p>
    <w:p w14:paraId="406E97B5"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64D1A">
      <w:pPr>
        <w:pStyle w:val="Akapitzlist"/>
        <w:numPr>
          <w:ilvl w:val="0"/>
          <w:numId w:val="14"/>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0B5CBE42" w:rsidR="00871D4D" w:rsidRPr="000E4874" w:rsidRDefault="00871D4D" w:rsidP="00C64D1A">
      <w:pPr>
        <w:pStyle w:val="Default"/>
        <w:widowControl w:val="0"/>
        <w:numPr>
          <w:ilvl w:val="0"/>
          <w:numId w:val="15"/>
        </w:numPr>
        <w:spacing w:after="0"/>
        <w:ind w:left="426" w:hanging="426"/>
        <w:jc w:val="both"/>
        <w:rPr>
          <w:rFonts w:ascii="Arial" w:hAnsi="Arial" w:cs="Arial"/>
          <w:color w:val="auto"/>
          <w:sz w:val="18"/>
          <w:szCs w:val="18"/>
        </w:rPr>
      </w:pPr>
      <w:r w:rsidRPr="000E4874">
        <w:rPr>
          <w:rFonts w:ascii="Arial" w:hAnsi="Arial" w:cs="Arial"/>
          <w:color w:val="auto"/>
          <w:sz w:val="18"/>
          <w:szCs w:val="18"/>
        </w:rPr>
        <w:t xml:space="preserve">Wykonawca nie może przenieść praw ani obowiązków wynikających z niniejszej Umowy na osoby trzecie bez uprzedniej pisemnej zgody Zamawiającego. </w:t>
      </w:r>
      <w:r w:rsidR="00160A6E">
        <w:rPr>
          <w:rFonts w:ascii="Arial" w:hAnsi="Arial" w:cs="Arial"/>
          <w:color w:val="auto"/>
          <w:sz w:val="18"/>
          <w:szCs w:val="18"/>
        </w:rPr>
        <w:t>W</w:t>
      </w:r>
      <w:r w:rsidRPr="000E4874">
        <w:rPr>
          <w:rFonts w:ascii="Arial" w:hAnsi="Arial" w:cs="Arial"/>
          <w:color w:val="auto"/>
          <w:sz w:val="18"/>
          <w:szCs w:val="18"/>
        </w:rPr>
        <w:t xml:space="preserve">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64D1A">
      <w:pPr>
        <w:pStyle w:val="Default"/>
        <w:widowControl w:val="0"/>
        <w:numPr>
          <w:ilvl w:val="0"/>
          <w:numId w:val="15"/>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0D22AC65" w14:textId="51B86D0C" w:rsidR="0075309E" w:rsidRPr="000E4874" w:rsidRDefault="0075309E" w:rsidP="00C64D1A">
      <w:pPr>
        <w:pStyle w:val="Default"/>
        <w:widowControl w:val="0"/>
        <w:numPr>
          <w:ilvl w:val="0"/>
          <w:numId w:val="15"/>
        </w:numPr>
        <w:spacing w:after="0"/>
        <w:ind w:left="425" w:hanging="425"/>
        <w:jc w:val="both"/>
        <w:rPr>
          <w:rFonts w:ascii="Arial" w:hAnsi="Arial" w:cs="Arial"/>
          <w:sz w:val="18"/>
          <w:szCs w:val="18"/>
        </w:rPr>
      </w:pPr>
      <w:r w:rsidRPr="000E4874">
        <w:rPr>
          <w:rFonts w:ascii="Arial" w:hAnsi="Arial" w:cs="Arial"/>
          <w:sz w:val="18"/>
          <w:szCs w:val="18"/>
        </w:rPr>
        <w:t>Do realizacji Umowy Wykonawca skieruje osoby przewidziane do pełnienia funkcji wdrożeniowców</w:t>
      </w:r>
      <w:r w:rsidR="00D1798D" w:rsidRPr="000E4874">
        <w:rPr>
          <w:rFonts w:ascii="Arial" w:hAnsi="Arial" w:cs="Arial"/>
          <w:sz w:val="18"/>
          <w:szCs w:val="18"/>
        </w:rPr>
        <w:t>:</w:t>
      </w:r>
    </w:p>
    <w:p w14:paraId="6D2CF3AA" w14:textId="59FB13D0" w:rsidR="00AA7D91" w:rsidRPr="000E4874" w:rsidRDefault="0075309E" w:rsidP="00C64D1A">
      <w:pPr>
        <w:pStyle w:val="Default"/>
        <w:widowControl w:val="0"/>
        <w:numPr>
          <w:ilvl w:val="0"/>
          <w:numId w:val="4"/>
        </w:numPr>
        <w:tabs>
          <w:tab w:val="num" w:pos="426"/>
        </w:tabs>
        <w:spacing w:after="0"/>
        <w:ind w:left="828" w:hanging="357"/>
        <w:jc w:val="both"/>
        <w:rPr>
          <w:rFonts w:ascii="Arial" w:hAnsi="Arial" w:cs="Arial"/>
          <w:sz w:val="18"/>
          <w:szCs w:val="18"/>
        </w:rPr>
      </w:pPr>
      <w:r w:rsidRPr="000E4874">
        <w:rPr>
          <w:rFonts w:ascii="Arial" w:hAnsi="Arial" w:cs="Arial"/>
          <w:sz w:val="18"/>
          <w:szCs w:val="18"/>
        </w:rPr>
        <w:t>……………………………………., mail………………………………tel…………………………</w:t>
      </w:r>
    </w:p>
    <w:p w14:paraId="04525C2A"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tel…………………………</w:t>
      </w:r>
    </w:p>
    <w:p w14:paraId="6D2A7383"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tel…………………………</w:t>
      </w:r>
    </w:p>
    <w:p w14:paraId="4583FEE8" w14:textId="77777777" w:rsidR="0013635C"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 xml:space="preserve">Osobami mogącymi przeprowadzić procedurę odbioru prac określoną w § 6 są osoby wskazane w ust. 4 i 5 niniejszego paragrafu. </w:t>
      </w:r>
    </w:p>
    <w:p w14:paraId="75406EE3"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27D32CF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72607A8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04DBEAE8"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484E26DB"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5A6F6E6"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4D8CCB6" w14:textId="6976A07B" w:rsidR="00E17E38"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Zmiana os</w:t>
      </w:r>
      <w:r w:rsidR="0013635C" w:rsidRPr="000E4874">
        <w:rPr>
          <w:rFonts w:ascii="Arial" w:hAnsi="Arial" w:cs="Arial"/>
          <w:bCs w:val="0"/>
          <w:color w:val="000000"/>
          <w:sz w:val="18"/>
          <w:szCs w:val="18"/>
          <w:lang w:eastAsia="en-US"/>
        </w:rPr>
        <w:t>ób</w:t>
      </w:r>
      <w:r w:rsidRPr="000E4874">
        <w:rPr>
          <w:rFonts w:ascii="Arial" w:hAnsi="Arial" w:cs="Arial"/>
          <w:bCs w:val="0"/>
          <w:color w:val="000000"/>
          <w:sz w:val="18"/>
          <w:szCs w:val="18"/>
          <w:lang w:eastAsia="en-US"/>
        </w:rPr>
        <w:t xml:space="preserve">, wskazanych w ust. </w:t>
      </w:r>
      <w:r w:rsidR="00B06156">
        <w:rPr>
          <w:rFonts w:ascii="Arial" w:hAnsi="Arial" w:cs="Arial"/>
          <w:bCs w:val="0"/>
          <w:color w:val="000000"/>
          <w:sz w:val="18"/>
          <w:szCs w:val="18"/>
          <w:lang w:eastAsia="en-US"/>
        </w:rPr>
        <w:t>5</w:t>
      </w:r>
      <w:r w:rsidR="0013635C" w:rsidRPr="000E4874">
        <w:rPr>
          <w:rFonts w:ascii="Arial" w:hAnsi="Arial" w:cs="Arial"/>
          <w:bCs w:val="0"/>
          <w:color w:val="000000"/>
          <w:sz w:val="18"/>
          <w:szCs w:val="18"/>
          <w:lang w:eastAsia="en-US"/>
        </w:rPr>
        <w:t xml:space="preserve"> i </w:t>
      </w:r>
      <w:r w:rsidR="00B06156">
        <w:rPr>
          <w:rFonts w:ascii="Arial" w:hAnsi="Arial" w:cs="Arial"/>
          <w:bCs w:val="0"/>
          <w:color w:val="000000"/>
          <w:sz w:val="18"/>
          <w:szCs w:val="18"/>
          <w:lang w:eastAsia="en-US"/>
        </w:rPr>
        <w:t>6</w:t>
      </w:r>
      <w:r w:rsidRPr="000E4874">
        <w:rPr>
          <w:rFonts w:ascii="Arial" w:hAnsi="Arial" w:cs="Arial"/>
          <w:bCs w:val="0"/>
          <w:color w:val="000000"/>
          <w:sz w:val="18"/>
          <w:szCs w:val="18"/>
          <w:lang w:eastAsia="en-US"/>
        </w:rPr>
        <w:t xml:space="preserve">, </w:t>
      </w:r>
      <w:r w:rsidR="0013635C" w:rsidRPr="000E4874">
        <w:rPr>
          <w:rFonts w:ascii="Arial" w:hAnsi="Arial" w:cs="Arial"/>
          <w:bCs w:val="0"/>
          <w:color w:val="000000"/>
          <w:sz w:val="18"/>
          <w:szCs w:val="18"/>
          <w:lang w:eastAsia="en-US"/>
        </w:rPr>
        <w:t>wymaga wcześniejszej akceptacji Zamawiającego, po potwierdzeniu przez Wykonawcę spełnienia przez te osoby warunku udziału w postępowaniu przetargowym</w:t>
      </w:r>
    </w:p>
    <w:p w14:paraId="5C322CAB" w14:textId="316BB62D" w:rsidR="007D22B5" w:rsidRPr="007934B5"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sz w:val="18"/>
          <w:szCs w:val="18"/>
        </w:rPr>
        <w:t xml:space="preserve">Osobami wyznaczonymi przez Zamawiającego do kontaktów z Wykonawcą, w związku z wykonywaniem </w:t>
      </w:r>
      <w:r w:rsidR="00B33A59">
        <w:rPr>
          <w:rFonts w:ascii="Arial" w:hAnsi="Arial" w:cs="Arial"/>
          <w:sz w:val="18"/>
          <w:szCs w:val="18"/>
        </w:rPr>
        <w:t>przez niego zobowiązań gwarancyjnych jest Pan ………………………………………………………………………..</w:t>
      </w:r>
    </w:p>
    <w:p w14:paraId="1D7658C2" w14:textId="76F93505"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100C3AA4" w:rsidR="007934B5" w:rsidRPr="007934B5" w:rsidRDefault="007934B5" w:rsidP="00C64D1A">
      <w:pPr>
        <w:numPr>
          <w:ilvl w:val="0"/>
          <w:numId w:val="31"/>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4</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B64A4B">
        <w:rPr>
          <w:rFonts w:ascii="Arial" w:eastAsia="Times New Roman" w:hAnsi="Arial" w:cs="Arial"/>
          <w:sz w:val="18"/>
          <w:szCs w:val="18"/>
          <w:lang w:eastAsia="pl-PL"/>
        </w:rPr>
        <w:t>11</w:t>
      </w:r>
      <w:r w:rsidRPr="007934B5">
        <w:rPr>
          <w:rFonts w:ascii="Arial" w:eastAsia="Times New Roman" w:hAnsi="Arial" w:cs="Arial"/>
          <w:sz w:val="18"/>
          <w:szCs w:val="18"/>
          <w:lang w:eastAsia="pl-PL"/>
        </w:rPr>
        <w:t>.</w:t>
      </w:r>
    </w:p>
    <w:p w14:paraId="2EEF96AF" w14:textId="19E90F8E" w:rsidR="007934B5" w:rsidRPr="007934B5" w:rsidRDefault="007934B5" w:rsidP="00C64D1A">
      <w:pPr>
        <w:pStyle w:val="Tekstpodstawowywcity31"/>
        <w:widowControl w:val="0"/>
        <w:numPr>
          <w:ilvl w:val="0"/>
          <w:numId w:val="31"/>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Pr>
          <w:rFonts w:ascii="Arial" w:eastAsia="Times New Roman" w:hAnsi="Arial" w:cs="Arial"/>
          <w:bCs w:val="0"/>
          <w:sz w:val="18"/>
          <w:szCs w:val="18"/>
          <w:lang w:eastAsia="pl-PL"/>
        </w:rPr>
        <w:t>11</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7777777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dla danej części Zamówienia.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23874B3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w:t>
      </w:r>
      <w:r w:rsidR="0086476D" w:rsidRPr="0086476D">
        <w:rPr>
          <w:rFonts w:ascii="Arial" w:hAnsi="Arial" w:cs="Arial"/>
          <w:sz w:val="18"/>
          <w:szCs w:val="18"/>
        </w:rPr>
        <w:t xml:space="preserve">roboczych (tj. dni od poniedziałku do piątku, z wyłączeniem dni ustawowo wolnych od pracy) </w:t>
      </w:r>
      <w:r w:rsidRPr="000E4874">
        <w:rPr>
          <w:rFonts w:ascii="Arial" w:hAnsi="Arial" w:cs="Arial"/>
          <w:sz w:val="18"/>
          <w:szCs w:val="18"/>
        </w:rPr>
        <w:t>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6D37850A"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Potwierdzeniem prawidłowego wykonania przedmiotu Umowy będzie podpisanie przez Strony Protokołu Odbioru Końcowego.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AD9E0B5"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w:t>
      </w:r>
      <w:r w:rsidR="009D2C35" w:rsidRPr="009D2C35">
        <w:t xml:space="preserve"> </w:t>
      </w:r>
      <w:r w:rsidR="009D2C35" w:rsidRPr="009D2C35">
        <w:rPr>
          <w:rFonts w:ascii="Arial" w:hAnsi="Arial" w:cs="Arial"/>
          <w:sz w:val="18"/>
          <w:szCs w:val="18"/>
        </w:rPr>
        <w:t>z przeznaczeniem wyłącznie dla Zamawiającego</w:t>
      </w:r>
      <w:r w:rsidR="009D2C35">
        <w:rPr>
          <w:rFonts w:ascii="Arial" w:hAnsi="Arial" w:cs="Arial"/>
          <w:sz w:val="18"/>
          <w:szCs w:val="18"/>
        </w:rPr>
        <w:t xml:space="preserve"> </w:t>
      </w:r>
      <w:r w:rsidRPr="000E4874">
        <w:rPr>
          <w:rFonts w:ascii="Arial" w:hAnsi="Arial" w:cs="Arial"/>
          <w:sz w:val="18"/>
          <w:szCs w:val="18"/>
        </w:rPr>
        <w:t>) w zakresie niezbędnym do korzystania z nich zgodnie z przeznaczeniem</w:t>
      </w:r>
      <w:r w:rsidR="009D2C35">
        <w:rPr>
          <w:rFonts w:ascii="Arial" w:hAnsi="Arial" w:cs="Arial"/>
          <w:sz w:val="18"/>
          <w:szCs w:val="18"/>
        </w:rPr>
        <w:t>.</w:t>
      </w:r>
      <w:r w:rsidRPr="000E4874">
        <w:rPr>
          <w:rFonts w:ascii="Arial" w:hAnsi="Arial" w:cs="Arial"/>
          <w:sz w:val="18"/>
          <w:szCs w:val="18"/>
        </w:rPr>
        <w:t>.</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380855C" w14:textId="34369874" w:rsidR="00342DCB" w:rsidRPr="00342DCB" w:rsidRDefault="00342DCB" w:rsidP="00C64D1A">
      <w:pPr>
        <w:pStyle w:val="Akapitzlist"/>
        <w:numPr>
          <w:ilvl w:val="0"/>
          <w:numId w:val="27"/>
        </w:numPr>
        <w:spacing w:after="0"/>
        <w:rPr>
          <w:rFonts w:ascii="Arial" w:eastAsia="Aptos" w:hAnsi="Arial" w:cs="Arial"/>
          <w:sz w:val="18"/>
          <w:szCs w:val="18"/>
          <w:lang w:val="pl" w:eastAsia="en-US"/>
        </w:rPr>
      </w:pPr>
      <w:r w:rsidRPr="00342DCB">
        <w:rPr>
          <w:rFonts w:ascii="Arial" w:eastAsia="Aptos" w:hAnsi="Arial" w:cs="Arial"/>
          <w:sz w:val="18"/>
          <w:szCs w:val="18"/>
          <w:lang w:val="pl" w:eastAsia="en-US"/>
        </w:rPr>
        <w:t xml:space="preserve">Jeżeli okres </w:t>
      </w:r>
      <w:r w:rsidR="004C0D66" w:rsidRPr="004C0D66">
        <w:rPr>
          <w:rFonts w:ascii="Arial" w:eastAsia="Aptos" w:hAnsi="Arial" w:cs="Arial"/>
          <w:b/>
          <w:bCs/>
          <w:sz w:val="18"/>
          <w:szCs w:val="18"/>
          <w:lang w:val="pl" w:eastAsia="en-US"/>
        </w:rPr>
        <w:t>T</w:t>
      </w:r>
      <w:r w:rsidRPr="004C0D66">
        <w:rPr>
          <w:rFonts w:ascii="Arial" w:eastAsia="Aptos" w:hAnsi="Arial" w:cs="Arial"/>
          <w:b/>
          <w:bCs/>
          <w:sz w:val="18"/>
          <w:szCs w:val="18"/>
          <w:lang w:val="pl" w:eastAsia="en-US"/>
        </w:rPr>
        <w:t>rwałości przedsięwzięcia</w:t>
      </w:r>
      <w:r w:rsidRPr="00342DCB">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Pr>
          <w:rFonts w:ascii="Arial" w:eastAsia="Aptos" w:hAnsi="Arial" w:cs="Arial"/>
          <w:sz w:val="18"/>
          <w:szCs w:val="18"/>
          <w:lang w:val="pl" w:eastAsia="en-US"/>
        </w:rPr>
        <w:t>T</w:t>
      </w:r>
      <w:r w:rsidRPr="00342DCB">
        <w:rPr>
          <w:rFonts w:ascii="Arial" w:eastAsia="Aptos" w:hAnsi="Arial" w:cs="Arial"/>
          <w:sz w:val="18"/>
          <w:szCs w:val="18"/>
          <w:lang w:val="pl" w:eastAsia="en-US"/>
        </w:rPr>
        <w:t>rwałości</w:t>
      </w:r>
      <w:r w:rsidR="004C0D66">
        <w:rPr>
          <w:rFonts w:ascii="Arial" w:eastAsia="Aptos" w:hAnsi="Arial" w:cs="Arial"/>
          <w:sz w:val="18"/>
          <w:szCs w:val="18"/>
          <w:lang w:val="pl" w:eastAsia="en-US"/>
        </w:rPr>
        <w:t xml:space="preserve"> przedsięwzięcia</w:t>
      </w:r>
      <w:r w:rsidRPr="00342DCB">
        <w:rPr>
          <w:rFonts w:ascii="Arial" w:eastAsia="Aptos" w:hAnsi="Arial" w:cs="Arial"/>
          <w:sz w:val="18"/>
          <w:szCs w:val="18"/>
          <w:lang w:val="pl" w:eastAsia="en-US"/>
        </w:rPr>
        <w:t>, tj. 3 lata od dnia zatwierdzenia przez Instytucję Odpowiedzialną wniosku o płatność końcową</w:t>
      </w:r>
      <w:r w:rsidR="005E1C46">
        <w:rPr>
          <w:rFonts w:ascii="Arial" w:eastAsia="Aptos" w:hAnsi="Arial" w:cs="Arial"/>
          <w:sz w:val="18"/>
          <w:szCs w:val="18"/>
          <w:lang w:val="pl" w:eastAsia="en-US"/>
        </w:rPr>
        <w:t xml:space="preserve">, </w:t>
      </w:r>
      <w:bookmarkStart w:id="4" w:name="_Hlk209606662"/>
      <w:r w:rsidR="005E1C46" w:rsidRPr="005E1C46">
        <w:rPr>
          <w:rFonts w:ascii="Arial" w:eastAsia="Aptos" w:hAnsi="Arial" w:cs="Arial"/>
          <w:sz w:val="18"/>
          <w:szCs w:val="18"/>
          <w:lang w:val="pl" w:eastAsia="en-US"/>
        </w:rPr>
        <w:t xml:space="preserve">jednak nie dłużej niż do </w:t>
      </w:r>
      <w:r w:rsidR="005E1C46">
        <w:rPr>
          <w:rFonts w:ascii="Arial" w:eastAsia="Aptos" w:hAnsi="Arial" w:cs="Arial"/>
          <w:sz w:val="18"/>
          <w:szCs w:val="18"/>
          <w:lang w:val="pl" w:eastAsia="en-US"/>
        </w:rPr>
        <w:t>39</w:t>
      </w:r>
      <w:r w:rsidR="005E1C46" w:rsidRPr="005E1C46">
        <w:rPr>
          <w:rFonts w:ascii="Arial" w:eastAsia="Aptos" w:hAnsi="Arial" w:cs="Arial"/>
          <w:sz w:val="18"/>
          <w:szCs w:val="18"/>
          <w:lang w:val="pl" w:eastAsia="en-US"/>
        </w:rPr>
        <w:t xml:space="preserve"> miesięcy od dnia podpisania protokołu odbioru końcowego.</w:t>
      </w:r>
    </w:p>
    <w:bookmarkEnd w:id="4"/>
    <w:p w14:paraId="41F343D6" w14:textId="77777777"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2E51CBF6"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 ramach udzielonej gwarancji Wykonawca zobowiązuje się do usunięcia </w:t>
      </w:r>
      <w:r w:rsidR="004031EF">
        <w:rPr>
          <w:rFonts w:ascii="Arial" w:eastAsia="Aptos" w:hAnsi="Arial" w:cs="Arial"/>
          <w:sz w:val="18"/>
          <w:szCs w:val="18"/>
          <w:lang w:val="pl" w:eastAsia="en-US"/>
        </w:rPr>
        <w:t xml:space="preserve">na własny koszt </w:t>
      </w:r>
      <w:r w:rsidRPr="00D1798D">
        <w:rPr>
          <w:rFonts w:ascii="Arial" w:eastAsia="Aptos" w:hAnsi="Arial" w:cs="Arial"/>
          <w:sz w:val="18"/>
          <w:szCs w:val="18"/>
          <w:lang w:val="pl" w:eastAsia="en-US"/>
        </w:rPr>
        <w:t>ujawnionych wad lub usterek przedmiotu Umowy w terminie:</w:t>
      </w:r>
    </w:p>
    <w:p w14:paraId="31D66BC8" w14:textId="77777777" w:rsidR="00C025FF" w:rsidRPr="00C025FF" w:rsidRDefault="00C025FF" w:rsidP="00C025FF">
      <w:pPr>
        <w:spacing w:after="0"/>
        <w:ind w:left="567" w:hanging="141"/>
        <w:rPr>
          <w:rFonts w:ascii="Arial" w:hAnsi="Arial" w:cs="Arial"/>
          <w:i/>
          <w:iCs/>
          <w:sz w:val="18"/>
          <w:szCs w:val="18"/>
        </w:rPr>
      </w:pPr>
      <w:r w:rsidRPr="00C025FF">
        <w:rPr>
          <w:rFonts w:ascii="Arial" w:hAnsi="Arial" w:cs="Arial"/>
          <w:i/>
          <w:iCs/>
          <w:sz w:val="18"/>
          <w:szCs w:val="18"/>
        </w:rPr>
        <w:t>- do 3 dni od przyjęcia zgłoszenia – w przypadku awarii krytycznych uniemożliwiających korzystanie z systemów lub urządzeń,</w:t>
      </w:r>
    </w:p>
    <w:p w14:paraId="09F1B206" w14:textId="77777777" w:rsidR="00C025FF" w:rsidRPr="00C025FF" w:rsidRDefault="00C025FF" w:rsidP="00C025FF">
      <w:pPr>
        <w:spacing w:after="0"/>
        <w:ind w:left="567" w:hanging="141"/>
        <w:rPr>
          <w:rFonts w:ascii="Arial" w:hAnsi="Arial" w:cs="Arial"/>
          <w:i/>
          <w:iCs/>
          <w:sz w:val="18"/>
          <w:szCs w:val="18"/>
        </w:rPr>
      </w:pPr>
      <w:r w:rsidRPr="00C025FF">
        <w:rPr>
          <w:rFonts w:ascii="Arial" w:hAnsi="Arial" w:cs="Arial"/>
          <w:i/>
          <w:iCs/>
          <w:sz w:val="18"/>
          <w:szCs w:val="18"/>
        </w:rPr>
        <w:t xml:space="preserve"> - do 60 dni roboczych od przyjęcia zgłoszenia – w przypadku pozostałych wad.</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41BFE273"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gwarantuje, że wszelkie naprawy lub korekty dokonane w okresie gwarancji zostaną wykonane fachowo i spowodują usunięcie wady. </w:t>
      </w:r>
    </w:p>
    <w:p w14:paraId="53E076CD" w14:textId="77777777"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64D1A">
      <w:pPr>
        <w:pStyle w:val="Nagwek1"/>
        <w:widowControl w:val="0"/>
        <w:numPr>
          <w:ilvl w:val="0"/>
          <w:numId w:val="17"/>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5" w:name="_Ref1798782"/>
      <w:r w:rsidR="007019C9" w:rsidRPr="000E4874">
        <w:rPr>
          <w:rFonts w:cs="Arial"/>
          <w:sz w:val="18"/>
          <w:szCs w:val="18"/>
        </w:rPr>
        <w:t>Wynagrodzenie i warunki płatności</w:t>
      </w:r>
    </w:p>
    <w:bookmarkEnd w:id="5"/>
    <w:p w14:paraId="7CD49EE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Pzp oraz niniejszej Umowie (postanowienia o zmianie Umowy).</w:t>
      </w:r>
    </w:p>
    <w:p w14:paraId="03E0385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77B31DF2"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Zapłata nastąpi przelewem na rachunek bankowy Wykonawcy wskazany na fakturze. Za dzień zapłaty uznaje się dzień obciążenia rachunku bankowego Zamawiającego.</w:t>
      </w:r>
    </w:p>
    <w:p w14:paraId="038A757C"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0FF4645C"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Zamawiający wezwie Wykonawcę do korekty lub uzupełnienia, a termin płatności liczyć się będzie od dnia otrzymania prawidłowo poprawionej faktury przez Zamawiającego.</w:t>
      </w:r>
    </w:p>
    <w:p w14:paraId="656D298A" w14:textId="74CD0682" w:rsidR="007019C9"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72D2FA63" w14:textId="5C1019EB" w:rsidR="0086476D" w:rsidRPr="000E4874" w:rsidRDefault="0086476D" w:rsidP="00C64D1A">
      <w:pPr>
        <w:pStyle w:val="Compact"/>
        <w:numPr>
          <w:ilvl w:val="0"/>
          <w:numId w:val="25"/>
        </w:numPr>
        <w:spacing w:before="0" w:after="0"/>
        <w:rPr>
          <w:rFonts w:ascii="Arial" w:hAnsi="Arial" w:cs="Arial"/>
          <w:sz w:val="18"/>
          <w:szCs w:val="18"/>
        </w:rPr>
      </w:pPr>
      <w:r w:rsidRPr="0086476D">
        <w:rPr>
          <w:rFonts w:ascii="Arial" w:hAnsi="Arial" w:cs="Arial"/>
          <w:sz w:val="18"/>
          <w:szCs w:val="18"/>
        </w:rPr>
        <w:t>Wykonawca oświadcza, że posiada status dużego przedsiębiorcy w rozumieniu art. 4c ustawy z dnia 8 marca 2013 r. o przeciwdziałaniu nadmiernym opóźnieniom w transakcjach handlowych. [jeśli dotyczy]</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7E9B3919" w:rsidR="00E608CA"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w:t>
      </w:r>
      <w:r w:rsidR="0040006C">
        <w:rPr>
          <w:rFonts w:ascii="Arial" w:hAnsi="Arial" w:cs="Arial"/>
          <w:sz w:val="18"/>
          <w:szCs w:val="18"/>
        </w:rPr>
        <w:t>do piątego dnia roboczego po zakończeniu miesiąca</w:t>
      </w:r>
      <w:r w:rsidR="002B0DBB">
        <w:rPr>
          <w:rFonts w:ascii="Arial" w:hAnsi="Arial" w:cs="Arial"/>
          <w:sz w:val="18"/>
          <w:szCs w:val="18"/>
        </w:rPr>
        <w:t>,</w:t>
      </w:r>
      <w:r w:rsidR="0040006C">
        <w:rPr>
          <w:rFonts w:ascii="Arial" w:hAnsi="Arial" w:cs="Arial"/>
          <w:sz w:val="18"/>
          <w:szCs w:val="18"/>
        </w:rPr>
        <w:t xml:space="preserve"> </w:t>
      </w:r>
      <w:r w:rsidR="002B0DBB">
        <w:rPr>
          <w:rFonts w:ascii="Arial" w:hAnsi="Arial" w:cs="Arial"/>
          <w:sz w:val="18"/>
          <w:szCs w:val="18"/>
        </w:rPr>
        <w:t>którego raport dotyczy</w:t>
      </w:r>
      <w:r w:rsidRPr="000E4874">
        <w:rPr>
          <w:rFonts w:ascii="Arial" w:hAnsi="Arial" w:cs="Arial"/>
          <w:sz w:val="18"/>
          <w:szCs w:val="18"/>
        </w:rPr>
        <w:t>)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64D1A">
      <w:pPr>
        <w:pStyle w:val="Compact"/>
        <w:numPr>
          <w:ilvl w:val="0"/>
          <w:numId w:val="22"/>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0B7E2808"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w:t>
      </w:r>
      <w:r w:rsidR="0086476D">
        <w:rPr>
          <w:rFonts w:ascii="Arial" w:hAnsi="Arial" w:cs="Arial"/>
          <w:sz w:val="18"/>
          <w:szCs w:val="18"/>
        </w:rPr>
        <w:t>,</w:t>
      </w:r>
      <w:r w:rsidR="0086476D" w:rsidRPr="0086476D">
        <w:t xml:space="preserve"> </w:t>
      </w:r>
      <w:r w:rsidR="0086476D" w:rsidRPr="0086476D">
        <w:rPr>
          <w:rFonts w:ascii="Arial" w:hAnsi="Arial" w:cs="Arial"/>
          <w:sz w:val="18"/>
          <w:szCs w:val="18"/>
        </w:rPr>
        <w:t>za wyjątkiem tych, które stanowią tajemnicą przedsiębiorstwa Wykonawcy w rozumieniu przepisów ustawy z dnia 16 kwietnia 1993 r. o zwalczaniu nieuczciwej konkurencji, chyba że obowiązek ujawnienia informacji stanowiących tajemnicą przedsiębiorstwa będzie wynikać z obowiązujących przepisów prawnych.</w:t>
      </w:r>
      <w:r w:rsidRPr="000E4874">
        <w:rPr>
          <w:rFonts w:ascii="Arial" w:hAnsi="Arial" w:cs="Arial"/>
          <w:sz w:val="18"/>
          <w:szCs w:val="18"/>
        </w:rPr>
        <w:t>.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550DBC9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w:t>
      </w:r>
      <w:r w:rsidR="00256B39">
        <w:rPr>
          <w:rFonts w:ascii="Arial" w:hAnsi="Arial" w:cs="Arial"/>
          <w:sz w:val="18"/>
          <w:szCs w:val="18"/>
        </w:rPr>
        <w:t>0</w:t>
      </w:r>
      <w:r w:rsidRPr="000E4874">
        <w:rPr>
          <w:rFonts w:ascii="Arial" w:hAnsi="Arial" w:cs="Arial"/>
          <w:sz w:val="18"/>
          <w:szCs w:val="18"/>
        </w:rPr>
        <w:t xml:space="preserve">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64D1A">
      <w:pPr>
        <w:pStyle w:val="Compact"/>
        <w:numPr>
          <w:ilvl w:val="0"/>
          <w:numId w:val="19"/>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040C49CB" w14:textId="77777777" w:rsidR="009A6C9A" w:rsidRDefault="009A6C9A" w:rsidP="00C64D1A">
      <w:pPr>
        <w:pStyle w:val="Compact"/>
        <w:numPr>
          <w:ilvl w:val="0"/>
          <w:numId w:val="21"/>
        </w:numPr>
        <w:spacing w:before="0" w:after="0"/>
        <w:rPr>
          <w:rFonts w:ascii="Arial" w:hAnsi="Arial" w:cs="Arial"/>
          <w:sz w:val="18"/>
          <w:szCs w:val="18"/>
        </w:rPr>
      </w:pPr>
      <w:r w:rsidRPr="009A6C9A">
        <w:rPr>
          <w:rFonts w:ascii="Arial" w:hAnsi="Arial" w:cs="Arial"/>
          <w:sz w:val="18"/>
          <w:szCs w:val="18"/>
        </w:rPr>
        <w:t xml:space="preserve">Niewywiązanie się przez Wykonawcę z obowiązków świadczenia usług gwarancyjnych i wsparcia technicznego w okresie trwałości Projektu traktowane będzie jako nienależyte wykonanie Umowy i uprawnia Zamawiającego do naliczenia kary umownej w wysokości 10% wynagrodzenia brutto </w:t>
      </w:r>
    </w:p>
    <w:p w14:paraId="757D32BB" w14:textId="24FFCA9A"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3BFC4281" w:rsidR="00B64A4B" w:rsidRPr="00B64A4B" w:rsidRDefault="00B64A4B" w:rsidP="00C64D1A">
      <w:pPr>
        <w:pStyle w:val="Akapitzlist"/>
        <w:numPr>
          <w:ilvl w:val="0"/>
          <w:numId w:val="21"/>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16)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5D2109">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C64D1A">
      <w:pPr>
        <w:pStyle w:val="Akapitzlist"/>
        <w:numPr>
          <w:ilvl w:val="0"/>
          <w:numId w:val="20"/>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Pzp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5FCA7711" w14:textId="2E3A95C8" w:rsidR="0086476D" w:rsidRPr="0086476D" w:rsidRDefault="0086476D" w:rsidP="0086476D">
      <w:pPr>
        <w:pStyle w:val="Akapitzlist"/>
        <w:numPr>
          <w:ilvl w:val="0"/>
          <w:numId w:val="20"/>
        </w:numPr>
        <w:spacing w:after="0"/>
        <w:ind w:left="357" w:hanging="357"/>
        <w:rPr>
          <w:rFonts w:ascii="Arial" w:eastAsiaTheme="minorHAnsi" w:hAnsi="Arial" w:cs="Arial"/>
          <w:sz w:val="18"/>
          <w:szCs w:val="18"/>
          <w:lang w:val="pl" w:eastAsia="en-US"/>
        </w:rPr>
      </w:pPr>
      <w:r w:rsidRPr="0086476D">
        <w:rPr>
          <w:rFonts w:ascii="Arial" w:eastAsiaTheme="minorHAnsi" w:hAnsi="Arial" w:cs="Arial"/>
          <w:sz w:val="18"/>
          <w:szCs w:val="18"/>
          <w:lang w:val="pl" w:eastAsia="en-US"/>
        </w:rPr>
        <w:t xml:space="preserve">Łączna wysokość kar umownych należnych Zamawiającemu nie może przekroczyć </w:t>
      </w:r>
      <w:r w:rsidR="002742E3">
        <w:rPr>
          <w:rFonts w:ascii="Arial" w:eastAsiaTheme="minorHAnsi" w:hAnsi="Arial" w:cs="Arial"/>
          <w:sz w:val="18"/>
          <w:szCs w:val="18"/>
          <w:lang w:val="pl" w:eastAsia="en-US"/>
        </w:rPr>
        <w:t>1</w:t>
      </w:r>
      <w:r w:rsidRPr="0086476D">
        <w:rPr>
          <w:rFonts w:ascii="Arial" w:eastAsiaTheme="minorHAnsi" w:hAnsi="Arial" w:cs="Arial"/>
          <w:sz w:val="18"/>
          <w:szCs w:val="18"/>
          <w:lang w:val="pl" w:eastAsia="en-US"/>
        </w:rPr>
        <w:t>0% wynagrodzenia brutto należnego Wykonawcy.</w:t>
      </w:r>
    </w:p>
    <w:p w14:paraId="76AC2FD9" w14:textId="3CCD0BF1" w:rsidR="007019C9" w:rsidRPr="000E4874" w:rsidRDefault="007019C9" w:rsidP="0086476D">
      <w:pPr>
        <w:pStyle w:val="Compact"/>
        <w:numPr>
          <w:ilvl w:val="0"/>
          <w:numId w:val="20"/>
        </w:numPr>
        <w:spacing w:before="0" w:after="0"/>
        <w:ind w:left="357" w:hanging="357"/>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64D1A">
      <w:pPr>
        <w:pStyle w:val="Compact"/>
        <w:numPr>
          <w:ilvl w:val="0"/>
          <w:numId w:val="20"/>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19D1340E"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Pr>
          <w:rFonts w:ascii="Arial" w:eastAsia="Times New Roman" w:hAnsi="Arial" w:cs="Arial"/>
          <w:sz w:val="18"/>
          <w:szCs w:val="18"/>
          <w:lang w:eastAsia="pl-PL"/>
        </w:rPr>
        <w:t xml:space="preserve"> z</w:t>
      </w:r>
      <w:r w:rsidRPr="00452B06">
        <w:rPr>
          <w:rFonts w:ascii="Arial" w:eastAsia="Times New Roman" w:hAnsi="Arial" w:cs="Arial"/>
          <w:sz w:val="18"/>
          <w:szCs w:val="18"/>
          <w:lang w:eastAsia="pl-PL"/>
        </w:rPr>
        <w:t xml:space="preserve"> uwzględnieniem szczegółowego harmonogramu realizacji </w:t>
      </w:r>
      <w:r>
        <w:rPr>
          <w:rFonts w:ascii="Arial" w:eastAsia="Times New Roman" w:hAnsi="Arial" w:cs="Arial"/>
          <w:sz w:val="18"/>
          <w:szCs w:val="18"/>
          <w:lang w:eastAsia="pl-PL"/>
        </w:rPr>
        <w:t>Umowy</w:t>
      </w:r>
      <w:r w:rsidRPr="00452B06">
        <w:rPr>
          <w:rFonts w:ascii="Arial" w:eastAsia="Times New Roman" w:hAnsi="Arial" w:cs="Arial"/>
          <w:sz w:val="18"/>
          <w:szCs w:val="18"/>
          <w:lang w:eastAsia="pl-PL"/>
        </w:rPr>
        <w:t xml:space="preserve">. </w:t>
      </w:r>
    </w:p>
    <w:p w14:paraId="30D9B540"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C64D1A">
      <w:pPr>
        <w:widowControl w:val="0"/>
        <w:numPr>
          <w:ilvl w:val="0"/>
          <w:numId w:val="28"/>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C64D1A">
      <w:pPr>
        <w:pStyle w:val="Akapitzlist"/>
        <w:numPr>
          <w:ilvl w:val="0"/>
          <w:numId w:val="28"/>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Na podstawie art. 453 ust. 2 ustawy Pzp,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C64D1A">
      <w:pPr>
        <w:pStyle w:val="Akapitzlist"/>
        <w:numPr>
          <w:ilvl w:val="0"/>
          <w:numId w:val="30"/>
        </w:numPr>
        <w:spacing w:after="0"/>
        <w:ind w:left="360" w:right="57"/>
        <w:jc w:val="both"/>
        <w:rPr>
          <w:rFonts w:ascii="Arial" w:hAnsi="Arial" w:cs="Arial"/>
          <w:sz w:val="18"/>
          <w:szCs w:val="18"/>
        </w:rPr>
      </w:pPr>
      <w:r w:rsidRPr="00452B06">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Zmiany Umowy: Wszelkie zmiany i uzupełnienia niniejszej Umowy wymagają formy pisemnej (aneksu) podpisanego przez obie Strony, pod rygorem nieważności, oraz mogą być dokonywane jedynie w granicach dopuszczonych przez obowiązujące przepisy (w szczególności art. 455 Pzp).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77777777" w:rsidR="00E608CA" w:rsidRPr="000E4874" w:rsidRDefault="00E608CA" w:rsidP="00C64D1A">
      <w:pPr>
        <w:pStyle w:val="Compact"/>
        <w:numPr>
          <w:ilvl w:val="0"/>
          <w:numId w:val="24"/>
        </w:numPr>
        <w:spacing w:before="0" w:after="0"/>
        <w:rPr>
          <w:rFonts w:ascii="Arial" w:hAnsi="Arial" w:cs="Arial"/>
          <w:sz w:val="18"/>
          <w:szCs w:val="18"/>
        </w:rPr>
      </w:pPr>
      <w:bookmarkStart w:id="6" w:name="_Hlk207793992"/>
      <w:r w:rsidRPr="000E4874">
        <w:rPr>
          <w:rFonts w:ascii="Arial" w:hAnsi="Arial" w:cs="Arial"/>
          <w:sz w:val="18"/>
          <w:szCs w:val="18"/>
        </w:rPr>
        <w:t>Załącznik nr 1: Opis Przedmiotu Zamówienia (OPZ) – [Pakiet ...].</w:t>
      </w:r>
    </w:p>
    <w:bookmarkEnd w:id="6"/>
    <w:p w14:paraId="036CE3D5" w14:textId="35CF0542" w:rsidR="00E608CA" w:rsidRPr="000E4874" w:rsidRDefault="00E608CA" w:rsidP="00C64D1A">
      <w:pPr>
        <w:pStyle w:val="Compact"/>
        <w:numPr>
          <w:ilvl w:val="0"/>
          <w:numId w:val="24"/>
        </w:numPr>
        <w:spacing w:before="0" w:after="0"/>
        <w:rPr>
          <w:rFonts w:ascii="Arial" w:hAnsi="Arial" w:cs="Arial"/>
          <w:sz w:val="18"/>
          <w:szCs w:val="18"/>
        </w:rPr>
      </w:pPr>
      <w:r w:rsidRPr="000E4874">
        <w:rPr>
          <w:rFonts w:ascii="Arial" w:hAnsi="Arial" w:cs="Arial"/>
          <w:sz w:val="18"/>
          <w:szCs w:val="18"/>
        </w:rPr>
        <w:t>Załącznik nr 2: Harmonogram realizacji przedmiotu Umowy</w:t>
      </w:r>
      <w:r w:rsidR="00CD55CF" w:rsidRPr="000E4874">
        <w:rPr>
          <w:rFonts w:ascii="Arial" w:hAnsi="Arial" w:cs="Arial"/>
          <w:sz w:val="18"/>
          <w:szCs w:val="18"/>
        </w:rPr>
        <w:t>.</w:t>
      </w:r>
    </w:p>
    <w:p w14:paraId="313D15E9" w14:textId="77777777" w:rsidR="00E608CA" w:rsidRPr="000E4874" w:rsidRDefault="00E608CA" w:rsidP="000530DA">
      <w:pPr>
        <w:pStyle w:val="FirstParagraph"/>
        <w:spacing w:before="0" w:after="0"/>
        <w:ind w:left="426" w:hanging="104"/>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Postanowienia różne: W sprawach nieuregulowanych niniejszą Umową mają zastosowanie odpowiednie przepisy prawa polskiego, w tym Kodeksu cywilnego oraz ustawy Pzp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34D09063"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47EDED43" w:rsidR="00640D98" w:rsidRDefault="00640D98" w:rsidP="00640D98">
      <w:pPr>
        <w:spacing w:after="0"/>
        <w:rPr>
          <w:rFonts w:ascii="Arial" w:hAnsi="Arial" w:cs="Arial"/>
          <w:b/>
          <w:sz w:val="18"/>
          <w:szCs w:val="18"/>
        </w:rPr>
      </w:pPr>
      <w:r w:rsidRPr="00640D98">
        <w:rPr>
          <w:rFonts w:ascii="Arial" w:hAnsi="Arial" w:cs="Arial"/>
          <w:b/>
          <w:sz w:val="18"/>
          <w:szCs w:val="18"/>
        </w:rPr>
        <w:t>Załącznik nr 1: Opis Przedmiotu Zamówienia (OPZ) – [Pakiet ...].</w:t>
      </w:r>
    </w:p>
    <w:p w14:paraId="681FE0EC" w14:textId="403FE7C1" w:rsidR="00815008" w:rsidRDefault="00640D98" w:rsidP="00BD70C2">
      <w:pPr>
        <w:spacing w:after="0"/>
        <w:rPr>
          <w:rFonts w:ascii="Arial" w:hAnsi="Arial" w:cs="Arial"/>
          <w:b/>
          <w:sz w:val="18"/>
          <w:szCs w:val="18"/>
        </w:rPr>
      </w:pPr>
      <w:r w:rsidRPr="00640D98">
        <w:rPr>
          <w:rFonts w:ascii="Arial" w:hAnsi="Arial" w:cs="Arial"/>
          <w:b/>
          <w:sz w:val="18"/>
          <w:szCs w:val="18"/>
        </w:rPr>
        <w:t>Załącznik nr 2: Harmonogram realizacji przedmiotu Umowy.</w:t>
      </w:r>
    </w:p>
    <w:p w14:paraId="2AC18DAC" w14:textId="05E44F04" w:rsidR="00790016" w:rsidRDefault="00790016" w:rsidP="00BD70C2">
      <w:pPr>
        <w:spacing w:after="0"/>
        <w:rPr>
          <w:rFonts w:ascii="Arial" w:hAnsi="Arial" w:cs="Arial"/>
          <w:b/>
          <w:sz w:val="18"/>
          <w:szCs w:val="18"/>
        </w:rPr>
      </w:pPr>
      <w:bookmarkStart w:id="7" w:name="_Hlk212115854"/>
      <w:r>
        <w:rPr>
          <w:rFonts w:ascii="Arial" w:hAnsi="Arial" w:cs="Arial"/>
          <w:b/>
          <w:sz w:val="18"/>
          <w:szCs w:val="18"/>
        </w:rPr>
        <w:t>Załącznik nr 3: Raport z zasady DN</w:t>
      </w:r>
      <w:r w:rsidR="006F2B75">
        <w:rPr>
          <w:rFonts w:ascii="Arial" w:hAnsi="Arial" w:cs="Arial"/>
          <w:b/>
          <w:sz w:val="18"/>
          <w:szCs w:val="18"/>
        </w:rPr>
        <w:t>SH.</w:t>
      </w:r>
    </w:p>
    <w:p w14:paraId="0A8935E0" w14:textId="77777777" w:rsidR="009F23B9" w:rsidRDefault="009F23B9" w:rsidP="00BD70C2">
      <w:pPr>
        <w:spacing w:after="0"/>
        <w:rPr>
          <w:rFonts w:ascii="Arial" w:hAnsi="Arial" w:cs="Arial"/>
          <w:b/>
          <w:sz w:val="18"/>
          <w:szCs w:val="18"/>
        </w:rPr>
      </w:pPr>
    </w:p>
    <w:p w14:paraId="4789E5AA" w14:textId="77777777" w:rsidR="009F23B9" w:rsidRDefault="009F23B9" w:rsidP="00BD70C2">
      <w:pPr>
        <w:spacing w:after="0"/>
        <w:rPr>
          <w:rFonts w:ascii="Arial" w:hAnsi="Arial" w:cs="Arial"/>
          <w:b/>
          <w:sz w:val="18"/>
          <w:szCs w:val="18"/>
        </w:rPr>
      </w:pPr>
    </w:p>
    <w:p w14:paraId="6D14542E" w14:textId="77777777" w:rsidR="009F23B9" w:rsidRDefault="009F23B9" w:rsidP="00BD70C2">
      <w:pPr>
        <w:spacing w:after="0"/>
        <w:rPr>
          <w:rFonts w:ascii="Arial" w:hAnsi="Arial" w:cs="Arial"/>
          <w:b/>
          <w:sz w:val="18"/>
          <w:szCs w:val="18"/>
        </w:rPr>
      </w:pPr>
    </w:p>
    <w:p w14:paraId="7570C136" w14:textId="77777777" w:rsidR="009F23B9" w:rsidRDefault="009F23B9" w:rsidP="00BD70C2">
      <w:pPr>
        <w:spacing w:after="0"/>
        <w:rPr>
          <w:rFonts w:ascii="Arial" w:hAnsi="Arial" w:cs="Arial"/>
          <w:b/>
          <w:sz w:val="18"/>
          <w:szCs w:val="18"/>
        </w:rPr>
      </w:pPr>
    </w:p>
    <w:p w14:paraId="1D4C4F3A" w14:textId="77777777" w:rsidR="009F23B9" w:rsidRDefault="009F23B9" w:rsidP="00BD70C2">
      <w:pPr>
        <w:spacing w:after="0"/>
        <w:rPr>
          <w:rFonts w:ascii="Arial" w:hAnsi="Arial" w:cs="Arial"/>
          <w:b/>
          <w:sz w:val="18"/>
          <w:szCs w:val="18"/>
        </w:rPr>
      </w:pPr>
    </w:p>
    <w:p w14:paraId="0F15E821" w14:textId="77777777" w:rsidR="009F23B9" w:rsidRDefault="009F23B9" w:rsidP="00BD70C2">
      <w:pPr>
        <w:spacing w:after="0"/>
        <w:rPr>
          <w:rFonts w:ascii="Arial" w:hAnsi="Arial" w:cs="Arial"/>
          <w:b/>
          <w:sz w:val="18"/>
          <w:szCs w:val="18"/>
        </w:rPr>
      </w:pPr>
    </w:p>
    <w:p w14:paraId="77344550" w14:textId="77777777" w:rsidR="009F23B9" w:rsidRDefault="009F23B9" w:rsidP="00BD70C2">
      <w:pPr>
        <w:spacing w:after="0"/>
        <w:rPr>
          <w:rFonts w:ascii="Arial" w:hAnsi="Arial" w:cs="Arial"/>
          <w:b/>
          <w:sz w:val="18"/>
          <w:szCs w:val="18"/>
        </w:rPr>
      </w:pPr>
    </w:p>
    <w:p w14:paraId="21758BC1" w14:textId="77777777" w:rsidR="009F23B9" w:rsidRDefault="009F23B9" w:rsidP="00BD70C2">
      <w:pPr>
        <w:spacing w:after="0"/>
        <w:rPr>
          <w:rFonts w:ascii="Arial" w:hAnsi="Arial" w:cs="Arial"/>
          <w:b/>
          <w:sz w:val="18"/>
          <w:szCs w:val="18"/>
        </w:rPr>
      </w:pPr>
    </w:p>
    <w:p w14:paraId="194CF398" w14:textId="77777777" w:rsidR="00AF7E49" w:rsidRDefault="00AF7E49" w:rsidP="00BD70C2">
      <w:pPr>
        <w:spacing w:after="0"/>
        <w:rPr>
          <w:rFonts w:ascii="Arial" w:hAnsi="Arial" w:cs="Arial"/>
          <w:b/>
          <w:sz w:val="18"/>
          <w:szCs w:val="18"/>
        </w:rPr>
      </w:pPr>
    </w:p>
    <w:p w14:paraId="33E5BF90" w14:textId="77777777" w:rsidR="009F23B9" w:rsidRDefault="009F23B9" w:rsidP="00BD70C2">
      <w:pPr>
        <w:spacing w:after="0"/>
        <w:rPr>
          <w:rFonts w:ascii="Arial" w:hAnsi="Arial" w:cs="Arial"/>
          <w:b/>
          <w:sz w:val="18"/>
          <w:szCs w:val="18"/>
        </w:rPr>
      </w:pPr>
    </w:p>
    <w:p w14:paraId="2770D7CD" w14:textId="77777777" w:rsidR="009F23B9" w:rsidRDefault="009F23B9" w:rsidP="00BD70C2">
      <w:pPr>
        <w:spacing w:after="0"/>
        <w:rPr>
          <w:rFonts w:ascii="Arial" w:hAnsi="Arial" w:cs="Arial"/>
          <w:b/>
          <w:sz w:val="18"/>
          <w:szCs w:val="18"/>
        </w:rPr>
      </w:pPr>
    </w:p>
    <w:p w14:paraId="4B5F5438" w14:textId="77777777" w:rsidR="009F23B9" w:rsidRDefault="009F23B9" w:rsidP="00BD70C2">
      <w:pPr>
        <w:spacing w:after="0"/>
        <w:rPr>
          <w:rFonts w:ascii="Arial" w:hAnsi="Arial" w:cs="Arial"/>
          <w:b/>
          <w:sz w:val="18"/>
          <w:szCs w:val="18"/>
        </w:rPr>
      </w:pPr>
    </w:p>
    <w:bookmarkEnd w:id="7"/>
    <w:p w14:paraId="79C54784" w14:textId="6184C7E6" w:rsidR="009F23B9" w:rsidRPr="009F23B9" w:rsidRDefault="009F23B9" w:rsidP="009F23B9">
      <w:pPr>
        <w:ind w:left="0" w:firstLine="0"/>
        <w:rPr>
          <w:rFonts w:ascii="Arial" w:hAnsi="Arial" w:cs="Arial"/>
          <w:sz w:val="18"/>
          <w:szCs w:val="18"/>
        </w:rPr>
      </w:pPr>
      <w:r w:rsidRPr="009F23B9">
        <w:rPr>
          <w:rFonts w:ascii="Arial" w:hAnsi="Arial" w:cs="Arial"/>
          <w:sz w:val="18"/>
          <w:szCs w:val="18"/>
        </w:rPr>
        <w:t>Załącznik nr 3: Raport z zasady DNSH. (wzór)</w:t>
      </w:r>
    </w:p>
    <w:p w14:paraId="30B02C47" w14:textId="77777777" w:rsidR="009F23B9" w:rsidRPr="009F23B9" w:rsidRDefault="009F23B9" w:rsidP="009F23B9">
      <w:pPr>
        <w:ind w:left="0" w:firstLine="0"/>
        <w:rPr>
          <w:rFonts w:ascii="Arial" w:hAnsi="Arial" w:cs="Arial"/>
          <w:sz w:val="18"/>
          <w:szCs w:val="18"/>
        </w:rPr>
      </w:pPr>
    </w:p>
    <w:p w14:paraId="54FDB184"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Cel i zakres raportu</w:t>
      </w:r>
    </w:p>
    <w:p w14:paraId="238FF949" w14:textId="77777777" w:rsidR="009F23B9" w:rsidRPr="009F23B9" w:rsidRDefault="009F23B9" w:rsidP="009F23B9">
      <w:pPr>
        <w:numPr>
          <w:ilvl w:val="0"/>
          <w:numId w:val="35"/>
        </w:numPr>
        <w:spacing w:before="100" w:beforeAutospacing="1" w:after="100" w:afterAutospacing="1"/>
        <w:rPr>
          <w:rFonts w:eastAsia="Times New Roman"/>
          <w:sz w:val="18"/>
          <w:szCs w:val="18"/>
          <w:lang w:eastAsia="pl-PL"/>
        </w:rPr>
      </w:pPr>
      <w:r w:rsidRPr="009F23B9">
        <w:rPr>
          <w:rFonts w:eastAsia="Times New Roman"/>
          <w:sz w:val="18"/>
          <w:szCs w:val="18"/>
          <w:lang w:eastAsia="pl-PL"/>
        </w:rPr>
        <w:t>Raport potwierdza, że realizacja odbywa się zgodnie z DNSH (KPO).</w:t>
      </w:r>
    </w:p>
    <w:p w14:paraId="655B214F" w14:textId="77777777" w:rsidR="009F23B9" w:rsidRPr="009F23B9" w:rsidRDefault="009F23B9" w:rsidP="009F23B9">
      <w:pPr>
        <w:numPr>
          <w:ilvl w:val="0"/>
          <w:numId w:val="35"/>
        </w:numPr>
        <w:spacing w:before="100" w:beforeAutospacing="1" w:after="100" w:afterAutospacing="1"/>
        <w:rPr>
          <w:rFonts w:eastAsia="Times New Roman"/>
          <w:sz w:val="18"/>
          <w:szCs w:val="18"/>
          <w:lang w:eastAsia="pl-PL"/>
        </w:rPr>
      </w:pPr>
      <w:r w:rsidRPr="009F23B9">
        <w:rPr>
          <w:rFonts w:eastAsia="Times New Roman"/>
          <w:sz w:val="18"/>
          <w:szCs w:val="18"/>
          <w:lang w:eastAsia="pl-PL"/>
        </w:rPr>
        <w:t>Raport sporządza Wykonawca: częściowy (na żądanie Zamawiającego) oraz końcowy (przy odbiorze końcowym).</w:t>
      </w:r>
    </w:p>
    <w:p w14:paraId="7419D1F3" w14:textId="77777777" w:rsidR="009F23B9" w:rsidRPr="009F23B9" w:rsidRDefault="009F23B9" w:rsidP="009F23B9">
      <w:pPr>
        <w:numPr>
          <w:ilvl w:val="0"/>
          <w:numId w:val="35"/>
        </w:numPr>
        <w:spacing w:before="100" w:beforeAutospacing="1" w:after="100" w:afterAutospacing="1"/>
        <w:rPr>
          <w:rFonts w:eastAsia="Times New Roman"/>
          <w:sz w:val="18"/>
          <w:szCs w:val="18"/>
          <w:lang w:eastAsia="pl-PL"/>
        </w:rPr>
      </w:pPr>
      <w:r w:rsidRPr="009F23B9">
        <w:rPr>
          <w:rFonts w:eastAsia="Times New Roman"/>
          <w:sz w:val="18"/>
          <w:szCs w:val="18"/>
          <w:lang w:eastAsia="pl-PL"/>
        </w:rPr>
        <w:t>Katalog dowodów ma charakter otwarty; dopuszczalne dokumenty równoważne.</w:t>
      </w:r>
    </w:p>
    <w:p w14:paraId="1D9859F4"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2. Dane identyfikacyjne</w:t>
      </w:r>
    </w:p>
    <w:p w14:paraId="78BFB716" w14:textId="77777777" w:rsidR="009F23B9" w:rsidRPr="009F23B9" w:rsidRDefault="009F23B9" w:rsidP="009F23B9">
      <w:pPr>
        <w:spacing w:before="100" w:beforeAutospacing="1" w:after="100" w:afterAutospacing="1"/>
        <w:ind w:left="0" w:firstLine="0"/>
        <w:rPr>
          <w:rFonts w:eastAsia="Times New Roman"/>
          <w:sz w:val="18"/>
          <w:szCs w:val="18"/>
          <w:lang w:eastAsia="pl-PL"/>
        </w:rPr>
      </w:pPr>
      <w:r w:rsidRPr="009F23B9">
        <w:rPr>
          <w:rFonts w:eastAsia="Times New Roman"/>
          <w:sz w:val="18"/>
          <w:szCs w:val="18"/>
          <w:lang w:eastAsia="pl-PL"/>
        </w:rPr>
        <w:t>Zamawiający: .............................................................</w:t>
      </w:r>
      <w:r w:rsidRPr="009F23B9">
        <w:rPr>
          <w:rFonts w:eastAsia="Times New Roman"/>
          <w:sz w:val="18"/>
          <w:szCs w:val="18"/>
          <w:lang w:eastAsia="pl-PL"/>
        </w:rPr>
        <w:br/>
        <w:t>Postępowanie (znak): .....................................................</w:t>
      </w:r>
      <w:r w:rsidRPr="009F23B9">
        <w:rPr>
          <w:rFonts w:eastAsia="Times New Roman"/>
          <w:sz w:val="18"/>
          <w:szCs w:val="18"/>
          <w:lang w:eastAsia="pl-PL"/>
        </w:rPr>
        <w:br/>
        <w:t>Numer umowy: .............................................................</w:t>
      </w:r>
      <w:r w:rsidRPr="009F23B9">
        <w:rPr>
          <w:rFonts w:eastAsia="Times New Roman"/>
          <w:sz w:val="18"/>
          <w:szCs w:val="18"/>
          <w:lang w:eastAsia="pl-PL"/>
        </w:rPr>
        <w:br/>
        <w:t>Część/zakres umowy: ......................................................</w:t>
      </w:r>
      <w:r w:rsidRPr="009F23B9">
        <w:rPr>
          <w:rFonts w:eastAsia="Times New Roman"/>
          <w:sz w:val="18"/>
          <w:szCs w:val="18"/>
          <w:lang w:eastAsia="pl-PL"/>
        </w:rPr>
        <w:br/>
        <w:t>Wykonawca: ................................................................</w:t>
      </w:r>
      <w:r w:rsidRPr="009F23B9">
        <w:rPr>
          <w:rFonts w:eastAsia="Times New Roman"/>
          <w:sz w:val="18"/>
          <w:szCs w:val="18"/>
          <w:lang w:eastAsia="pl-PL"/>
        </w:rPr>
        <w:br/>
        <w:t>Okres raportu: od .............. do ..............</w:t>
      </w:r>
      <w:r w:rsidRPr="009F23B9">
        <w:rPr>
          <w:rFonts w:eastAsia="Times New Roman"/>
          <w:sz w:val="18"/>
          <w:szCs w:val="18"/>
          <w:lang w:eastAsia="pl-PL"/>
        </w:rPr>
        <w:br/>
        <w:t>Osoba sporządzająca (stanowisko/kontakt): .................................</w:t>
      </w:r>
    </w:p>
    <w:p w14:paraId="6DDFB1D6"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3. Opis przedmiotu świadczenia (zwięźle)</w:t>
      </w:r>
    </w:p>
    <w:p w14:paraId="39B65FD8" w14:textId="77777777" w:rsidR="009F23B9" w:rsidRPr="009F23B9" w:rsidRDefault="009F23B9" w:rsidP="009F23B9">
      <w:pPr>
        <w:spacing w:before="100" w:beforeAutospacing="1" w:after="100" w:afterAutospacing="1"/>
        <w:ind w:left="0" w:firstLine="0"/>
        <w:rPr>
          <w:rFonts w:eastAsia="Times New Roman"/>
          <w:sz w:val="18"/>
          <w:szCs w:val="18"/>
          <w:lang w:eastAsia="pl-PL"/>
        </w:rPr>
      </w:pPr>
      <w:r w:rsidRPr="009F23B9">
        <w:rPr>
          <w:rFonts w:eastAsia="Times New Roman"/>
          <w:sz w:val="18"/>
          <w:szCs w:val="18"/>
          <w:lang w:eastAsia="pl-PL"/>
        </w:rPr>
        <w:t>................................................................................................................</w:t>
      </w:r>
      <w:r w:rsidRPr="009F23B9">
        <w:rPr>
          <w:rFonts w:eastAsia="Times New Roman"/>
          <w:sz w:val="18"/>
          <w:szCs w:val="18"/>
          <w:lang w:eastAsia="pl-PL"/>
        </w:rPr>
        <w:br/>
        <w:t>................................................................................................................</w:t>
      </w:r>
    </w:p>
    <w:p w14:paraId="2487BA1C" w14:textId="77777777" w:rsidR="009F23B9" w:rsidRPr="009F23B9" w:rsidRDefault="009F23B9" w:rsidP="009F23B9">
      <w:pPr>
        <w:spacing w:before="100" w:beforeAutospacing="1" w:after="100" w:afterAutospacing="1"/>
        <w:ind w:left="0" w:firstLine="0"/>
        <w:outlineLvl w:val="2"/>
        <w:rPr>
          <w:rFonts w:eastAsia="Times New Roman"/>
          <w:b/>
          <w:bCs/>
          <w:sz w:val="18"/>
          <w:szCs w:val="18"/>
          <w:lang w:eastAsia="pl-PL"/>
        </w:rPr>
      </w:pPr>
      <w:r w:rsidRPr="009F23B9">
        <w:rPr>
          <w:rFonts w:eastAsia="Times New Roman"/>
          <w:b/>
          <w:bCs/>
          <w:sz w:val="18"/>
          <w:szCs w:val="18"/>
          <w:lang w:eastAsia="pl-PL"/>
        </w:rPr>
        <w:t>4. Matryca zgodności DNSH – 6 celów środowiskowych U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2"/>
        <w:gridCol w:w="1752"/>
        <w:gridCol w:w="2951"/>
        <w:gridCol w:w="1827"/>
      </w:tblGrid>
      <w:tr w:rsidR="009F23B9" w:rsidRPr="009F23B9" w14:paraId="34E032B7" w14:textId="77777777" w:rsidTr="000962B6">
        <w:trPr>
          <w:tblHeader/>
          <w:tblCellSpacing w:w="15" w:type="dxa"/>
        </w:trPr>
        <w:tc>
          <w:tcPr>
            <w:tcW w:w="0" w:type="auto"/>
            <w:vAlign w:val="center"/>
            <w:hideMark/>
          </w:tcPr>
          <w:p w14:paraId="05FB9972"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Cel środowiskowy</w:t>
            </w:r>
          </w:p>
        </w:tc>
        <w:tc>
          <w:tcPr>
            <w:tcW w:w="0" w:type="auto"/>
            <w:vAlign w:val="center"/>
            <w:hideMark/>
          </w:tcPr>
          <w:p w14:paraId="203A52A7"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Czy dotyczy (TAK/N/D)</w:t>
            </w:r>
          </w:p>
        </w:tc>
        <w:tc>
          <w:tcPr>
            <w:tcW w:w="0" w:type="auto"/>
            <w:vAlign w:val="center"/>
            <w:hideMark/>
          </w:tcPr>
          <w:p w14:paraId="788198E5"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Krótki opis wpływu / środek minimalizacji</w:t>
            </w:r>
          </w:p>
        </w:tc>
        <w:tc>
          <w:tcPr>
            <w:tcW w:w="0" w:type="auto"/>
            <w:vAlign w:val="center"/>
            <w:hideMark/>
          </w:tcPr>
          <w:p w14:paraId="1ED38D4B" w14:textId="77777777" w:rsidR="009F23B9" w:rsidRPr="009F23B9" w:rsidRDefault="009F23B9" w:rsidP="009F23B9">
            <w:pPr>
              <w:spacing w:after="0"/>
              <w:ind w:left="0" w:firstLine="0"/>
              <w:jc w:val="center"/>
              <w:rPr>
                <w:rFonts w:eastAsia="Times New Roman"/>
                <w:b/>
                <w:bCs/>
                <w:sz w:val="18"/>
                <w:szCs w:val="18"/>
                <w:lang w:eastAsia="pl-PL"/>
              </w:rPr>
            </w:pPr>
            <w:r w:rsidRPr="009F23B9">
              <w:rPr>
                <w:rFonts w:eastAsia="Times New Roman"/>
                <w:b/>
                <w:bCs/>
                <w:sz w:val="18"/>
                <w:szCs w:val="18"/>
                <w:lang w:eastAsia="pl-PL"/>
              </w:rPr>
              <w:t>Dowody/załączniki (nr)</w:t>
            </w:r>
          </w:p>
        </w:tc>
      </w:tr>
      <w:tr w:rsidR="009F23B9" w:rsidRPr="009F23B9" w14:paraId="3433CE0C" w14:textId="77777777" w:rsidTr="000962B6">
        <w:trPr>
          <w:tblCellSpacing w:w="15" w:type="dxa"/>
        </w:trPr>
        <w:tc>
          <w:tcPr>
            <w:tcW w:w="0" w:type="auto"/>
            <w:vAlign w:val="center"/>
            <w:hideMark/>
          </w:tcPr>
          <w:p w14:paraId="1806605D"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1) Łagodzenie zmian klimatu</w:t>
            </w:r>
          </w:p>
        </w:tc>
        <w:tc>
          <w:tcPr>
            <w:tcW w:w="0" w:type="auto"/>
            <w:vAlign w:val="center"/>
            <w:hideMark/>
          </w:tcPr>
          <w:p w14:paraId="47AB8702"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1A672C8C"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0324C204"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2D9CE9B4" w14:textId="77777777" w:rsidTr="000962B6">
        <w:trPr>
          <w:tblCellSpacing w:w="15" w:type="dxa"/>
        </w:trPr>
        <w:tc>
          <w:tcPr>
            <w:tcW w:w="0" w:type="auto"/>
            <w:vAlign w:val="center"/>
            <w:hideMark/>
          </w:tcPr>
          <w:p w14:paraId="42747DD9"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2) Adaptacja do zmian klimatu</w:t>
            </w:r>
          </w:p>
        </w:tc>
        <w:tc>
          <w:tcPr>
            <w:tcW w:w="0" w:type="auto"/>
            <w:vAlign w:val="center"/>
            <w:hideMark/>
          </w:tcPr>
          <w:p w14:paraId="0A0CD65C"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298849CF"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6C84617D"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4B063BC0" w14:textId="77777777" w:rsidTr="000962B6">
        <w:trPr>
          <w:tblCellSpacing w:w="15" w:type="dxa"/>
        </w:trPr>
        <w:tc>
          <w:tcPr>
            <w:tcW w:w="0" w:type="auto"/>
            <w:vAlign w:val="center"/>
            <w:hideMark/>
          </w:tcPr>
          <w:p w14:paraId="77BE6A71"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3) Zasoby wodne i morskie</w:t>
            </w:r>
          </w:p>
        </w:tc>
        <w:tc>
          <w:tcPr>
            <w:tcW w:w="0" w:type="auto"/>
            <w:vAlign w:val="center"/>
            <w:hideMark/>
          </w:tcPr>
          <w:p w14:paraId="5F0658E6"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118D6678"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78A0C72F"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0E104B3A" w14:textId="77777777" w:rsidTr="000962B6">
        <w:trPr>
          <w:tblCellSpacing w:w="15" w:type="dxa"/>
        </w:trPr>
        <w:tc>
          <w:tcPr>
            <w:tcW w:w="0" w:type="auto"/>
            <w:vAlign w:val="center"/>
            <w:hideMark/>
          </w:tcPr>
          <w:p w14:paraId="492F2152"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4) Gospodarka o obiegu zamkniętym</w:t>
            </w:r>
          </w:p>
        </w:tc>
        <w:tc>
          <w:tcPr>
            <w:tcW w:w="0" w:type="auto"/>
            <w:vAlign w:val="center"/>
            <w:hideMark/>
          </w:tcPr>
          <w:p w14:paraId="301E2832"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0FF8E51A"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5A79CF3D"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1024CB43" w14:textId="77777777" w:rsidTr="000962B6">
        <w:trPr>
          <w:tblCellSpacing w:w="15" w:type="dxa"/>
        </w:trPr>
        <w:tc>
          <w:tcPr>
            <w:tcW w:w="0" w:type="auto"/>
            <w:vAlign w:val="center"/>
            <w:hideMark/>
          </w:tcPr>
          <w:p w14:paraId="2222B169"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5) Zapobieganie zanieczyszczeniom</w:t>
            </w:r>
          </w:p>
        </w:tc>
        <w:tc>
          <w:tcPr>
            <w:tcW w:w="0" w:type="auto"/>
            <w:vAlign w:val="center"/>
            <w:hideMark/>
          </w:tcPr>
          <w:p w14:paraId="27FCCB9C"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281BD792"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4F29C2D8" w14:textId="77777777" w:rsidR="009F23B9" w:rsidRPr="009F23B9" w:rsidRDefault="009F23B9" w:rsidP="009F23B9">
            <w:pPr>
              <w:spacing w:after="0"/>
              <w:ind w:left="0" w:firstLine="0"/>
              <w:rPr>
                <w:rFonts w:eastAsia="Times New Roman"/>
                <w:sz w:val="18"/>
                <w:szCs w:val="18"/>
                <w:lang w:eastAsia="pl-PL"/>
              </w:rPr>
            </w:pPr>
          </w:p>
        </w:tc>
      </w:tr>
      <w:tr w:rsidR="009F23B9" w:rsidRPr="009F23B9" w14:paraId="0C8AE7C5" w14:textId="77777777" w:rsidTr="000962B6">
        <w:trPr>
          <w:tblCellSpacing w:w="15" w:type="dxa"/>
        </w:trPr>
        <w:tc>
          <w:tcPr>
            <w:tcW w:w="0" w:type="auto"/>
            <w:vAlign w:val="center"/>
            <w:hideMark/>
          </w:tcPr>
          <w:p w14:paraId="6E96874E" w14:textId="77777777" w:rsidR="009F23B9" w:rsidRPr="009F23B9" w:rsidRDefault="009F23B9" w:rsidP="009F23B9">
            <w:pPr>
              <w:spacing w:after="0"/>
              <w:ind w:left="0" w:firstLine="0"/>
              <w:rPr>
                <w:rFonts w:eastAsia="Times New Roman"/>
                <w:sz w:val="18"/>
                <w:szCs w:val="18"/>
                <w:lang w:eastAsia="pl-PL"/>
              </w:rPr>
            </w:pPr>
            <w:r w:rsidRPr="009F23B9">
              <w:rPr>
                <w:rFonts w:eastAsia="Times New Roman"/>
                <w:sz w:val="18"/>
                <w:szCs w:val="18"/>
                <w:lang w:eastAsia="pl-PL"/>
              </w:rPr>
              <w:t>6) Bioróżnorodność i ekosystemy</w:t>
            </w:r>
          </w:p>
        </w:tc>
        <w:tc>
          <w:tcPr>
            <w:tcW w:w="0" w:type="auto"/>
            <w:vAlign w:val="center"/>
            <w:hideMark/>
          </w:tcPr>
          <w:p w14:paraId="1FD19D7F"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4793C2D0" w14:textId="77777777" w:rsidR="009F23B9" w:rsidRPr="009F23B9" w:rsidRDefault="009F23B9" w:rsidP="009F23B9">
            <w:pPr>
              <w:spacing w:after="0"/>
              <w:ind w:left="0" w:firstLine="0"/>
              <w:rPr>
                <w:rFonts w:eastAsia="Times New Roman"/>
                <w:sz w:val="18"/>
                <w:szCs w:val="18"/>
                <w:lang w:eastAsia="pl-PL"/>
              </w:rPr>
            </w:pPr>
          </w:p>
        </w:tc>
        <w:tc>
          <w:tcPr>
            <w:tcW w:w="0" w:type="auto"/>
            <w:vAlign w:val="center"/>
            <w:hideMark/>
          </w:tcPr>
          <w:p w14:paraId="0AA58FD0" w14:textId="77777777" w:rsidR="009F23B9" w:rsidRPr="009F23B9" w:rsidRDefault="009F23B9" w:rsidP="009F23B9">
            <w:pPr>
              <w:spacing w:after="0"/>
              <w:ind w:left="0" w:firstLine="0"/>
              <w:rPr>
                <w:rFonts w:eastAsia="Times New Roman"/>
                <w:sz w:val="18"/>
                <w:szCs w:val="18"/>
                <w:lang w:eastAsia="pl-PL"/>
              </w:rPr>
            </w:pPr>
          </w:p>
        </w:tc>
      </w:tr>
    </w:tbl>
    <w:p w14:paraId="0656064C" w14:textId="77777777" w:rsidR="009F23B9" w:rsidRPr="009F23B9" w:rsidRDefault="009F23B9" w:rsidP="009F23B9">
      <w:pPr>
        <w:ind w:left="0" w:firstLine="0"/>
        <w:rPr>
          <w:rFonts w:ascii="Arial" w:hAnsi="Arial" w:cs="Arial"/>
          <w:b/>
          <w:sz w:val="18"/>
          <w:szCs w:val="18"/>
        </w:rPr>
      </w:pPr>
    </w:p>
    <w:p w14:paraId="399C17A7" w14:textId="77777777" w:rsidR="000962B6" w:rsidRPr="000962B6" w:rsidRDefault="000962B6" w:rsidP="000962B6">
      <w:pPr>
        <w:spacing w:before="100" w:beforeAutospacing="1" w:after="100" w:afterAutospacing="1"/>
        <w:ind w:left="0" w:firstLine="0"/>
        <w:outlineLvl w:val="2"/>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5. Minimalny zakres informacji technicznych (katalog otwarty)</w:t>
      </w:r>
    </w:p>
    <w:p w14:paraId="34443810"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1. Zużycie energii / wpływ eksploatacyjny</w:t>
      </w:r>
      <w:r w:rsidRPr="000962B6">
        <w:rPr>
          <w:rFonts w:ascii="Arial" w:eastAsia="Times New Roman" w:hAnsi="Arial" w:cs="Arial"/>
          <w:sz w:val="18"/>
          <w:szCs w:val="18"/>
          <w:lang w:eastAsia="pl-PL"/>
        </w:rPr>
        <w:br/>
        <w:t>– Zestawienie typowego obciążenia/zużycia zasobów (spoczynek vs. obciążenie): ........................................</w:t>
      </w:r>
      <w:r w:rsidRPr="000962B6">
        <w:rPr>
          <w:rFonts w:ascii="Arial" w:eastAsia="Times New Roman" w:hAnsi="Arial" w:cs="Arial"/>
          <w:sz w:val="18"/>
          <w:szCs w:val="18"/>
          <w:lang w:eastAsia="pl-PL"/>
        </w:rPr>
        <w:br/>
        <w:t xml:space="preserve">– Czy uruchomiono dodatkowe serwery po stronie Zamawiającego: </w:t>
      </w:r>
      <w:r w:rsidRPr="000962B6">
        <w:rPr>
          <w:rFonts w:ascii="Arial" w:eastAsia="Times New Roman" w:hAnsi="Arial" w:cs="Arial"/>
          <w:b/>
          <w:bCs/>
          <w:sz w:val="18"/>
          <w:szCs w:val="18"/>
          <w:lang w:eastAsia="pl-PL"/>
        </w:rPr>
        <w:t>TAK / NIE</w:t>
      </w:r>
      <w:r w:rsidRPr="000962B6">
        <w:rPr>
          <w:rFonts w:ascii="Arial" w:eastAsia="Times New Roman" w:hAnsi="Arial" w:cs="Arial"/>
          <w:sz w:val="18"/>
          <w:szCs w:val="18"/>
          <w:lang w:eastAsia="pl-PL"/>
        </w:rPr>
        <w:t xml:space="preserve"> (uzasadnienie: ............)</w:t>
      </w:r>
      <w:r w:rsidRPr="000962B6">
        <w:rPr>
          <w:rFonts w:ascii="Arial" w:eastAsia="Times New Roman" w:hAnsi="Arial" w:cs="Arial"/>
          <w:sz w:val="18"/>
          <w:szCs w:val="18"/>
          <w:lang w:eastAsia="pl-PL"/>
        </w:rPr>
        <w:br/>
        <w:t>– Tryby oszczędzania energii / ustawienia zasilania (jeśli dotyczy): ................................</w:t>
      </w:r>
    </w:p>
    <w:p w14:paraId="382781D9"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2. Retencja danych / logi / kopie</w:t>
      </w:r>
      <w:r w:rsidRPr="000962B6">
        <w:rPr>
          <w:rFonts w:ascii="Arial" w:eastAsia="Times New Roman" w:hAnsi="Arial" w:cs="Arial"/>
          <w:sz w:val="18"/>
          <w:szCs w:val="18"/>
          <w:lang w:eastAsia="pl-PL"/>
        </w:rPr>
        <w:br/>
        <w:t>– Ustawienia retencji dzienników/kopii (okresy, lokalizacja): ......................................................</w:t>
      </w:r>
      <w:r w:rsidRPr="000962B6">
        <w:rPr>
          <w:rFonts w:ascii="Arial" w:eastAsia="Times New Roman" w:hAnsi="Arial" w:cs="Arial"/>
          <w:sz w:val="18"/>
          <w:szCs w:val="18"/>
          <w:lang w:eastAsia="pl-PL"/>
        </w:rPr>
        <w:br/>
        <w:t>– Minimalizacja zbędnej retencji przy zachowaniu wymogów prawnych (jeśli dotyczy): .................................</w:t>
      </w:r>
    </w:p>
    <w:p w14:paraId="5EAD38F9"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3. Gospodarka odpadami / sprzętem</w:t>
      </w:r>
      <w:r w:rsidRPr="000962B6">
        <w:rPr>
          <w:rFonts w:ascii="Arial" w:eastAsia="Times New Roman" w:hAnsi="Arial" w:cs="Arial"/>
          <w:sz w:val="18"/>
          <w:szCs w:val="18"/>
          <w:lang w:eastAsia="pl-PL"/>
        </w:rPr>
        <w:br/>
        <w:t xml:space="preserve">– Czy powstały odpady lub zużyty sprzęt: </w:t>
      </w:r>
      <w:r w:rsidRPr="000962B6">
        <w:rPr>
          <w:rFonts w:ascii="Arial" w:eastAsia="Times New Roman" w:hAnsi="Arial" w:cs="Arial"/>
          <w:b/>
          <w:bCs/>
          <w:sz w:val="18"/>
          <w:szCs w:val="18"/>
          <w:lang w:eastAsia="pl-PL"/>
        </w:rPr>
        <w:t>TAK / NIE</w:t>
      </w:r>
      <w:r w:rsidRPr="000962B6">
        <w:rPr>
          <w:rFonts w:ascii="Arial" w:eastAsia="Times New Roman" w:hAnsi="Arial" w:cs="Arial"/>
          <w:sz w:val="18"/>
          <w:szCs w:val="18"/>
          <w:lang w:eastAsia="pl-PL"/>
        </w:rPr>
        <w:t>.</w:t>
      </w:r>
      <w:r w:rsidRPr="000962B6">
        <w:rPr>
          <w:rFonts w:ascii="Arial" w:eastAsia="Times New Roman" w:hAnsi="Arial" w:cs="Arial"/>
          <w:sz w:val="18"/>
          <w:szCs w:val="18"/>
          <w:lang w:eastAsia="pl-PL"/>
        </w:rPr>
        <w:br/>
        <w:t xml:space="preserve">Jeśli </w:t>
      </w:r>
      <w:r w:rsidRPr="000962B6">
        <w:rPr>
          <w:rFonts w:ascii="Arial" w:eastAsia="Times New Roman" w:hAnsi="Arial" w:cs="Arial"/>
          <w:b/>
          <w:bCs/>
          <w:sz w:val="18"/>
          <w:szCs w:val="18"/>
          <w:lang w:eastAsia="pl-PL"/>
        </w:rPr>
        <w:t>TAK</w:t>
      </w:r>
      <w:r w:rsidRPr="000962B6">
        <w:rPr>
          <w:rFonts w:ascii="Arial" w:eastAsia="Times New Roman" w:hAnsi="Arial" w:cs="Arial"/>
          <w:sz w:val="18"/>
          <w:szCs w:val="18"/>
          <w:lang w:eastAsia="pl-PL"/>
        </w:rPr>
        <w:t xml:space="preserve"> – nr i nazwa załączników (potwierdzenia przekazania do podmiotu uprawnionego): ........................</w:t>
      </w:r>
      <w:r w:rsidRPr="000962B6">
        <w:rPr>
          <w:rFonts w:ascii="Arial" w:eastAsia="Times New Roman" w:hAnsi="Arial" w:cs="Arial"/>
          <w:sz w:val="18"/>
          <w:szCs w:val="18"/>
          <w:lang w:eastAsia="pl-PL"/>
        </w:rPr>
        <w:br/>
        <w:t xml:space="preserve">Jeśli </w:t>
      </w:r>
      <w:r w:rsidRPr="000962B6">
        <w:rPr>
          <w:rFonts w:ascii="Arial" w:eastAsia="Times New Roman" w:hAnsi="Arial" w:cs="Arial"/>
          <w:b/>
          <w:bCs/>
          <w:sz w:val="18"/>
          <w:szCs w:val="18"/>
          <w:lang w:eastAsia="pl-PL"/>
        </w:rPr>
        <w:t>NIE</w:t>
      </w:r>
      <w:r w:rsidRPr="000962B6">
        <w:rPr>
          <w:rFonts w:ascii="Arial" w:eastAsia="Times New Roman" w:hAnsi="Arial" w:cs="Arial"/>
          <w:sz w:val="18"/>
          <w:szCs w:val="18"/>
          <w:lang w:eastAsia="pl-PL"/>
        </w:rPr>
        <w:t xml:space="preserve"> – uzasadnienie „N/D”: ............................................................................................</w:t>
      </w:r>
    </w:p>
    <w:p w14:paraId="366F8BD0"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b/>
          <w:bCs/>
          <w:sz w:val="18"/>
          <w:szCs w:val="18"/>
          <w:lang w:eastAsia="pl-PL"/>
        </w:rPr>
        <w:t>5.4. Usługi w chmurze (jeżeli stosowane)</w:t>
      </w:r>
      <w:r w:rsidRPr="000962B6">
        <w:rPr>
          <w:rFonts w:ascii="Arial" w:eastAsia="Times New Roman" w:hAnsi="Arial" w:cs="Arial"/>
          <w:sz w:val="18"/>
          <w:szCs w:val="18"/>
          <w:lang w:eastAsia="pl-PL"/>
        </w:rPr>
        <w:br/>
        <w:t xml:space="preserve">– Charakter usługi (np. SaaS/PaaS) i informacja, że po stronie Zamawiającego </w:t>
      </w:r>
      <w:r w:rsidRPr="000962B6">
        <w:rPr>
          <w:rFonts w:ascii="Arial" w:eastAsia="Times New Roman" w:hAnsi="Arial" w:cs="Arial"/>
          <w:b/>
          <w:bCs/>
          <w:sz w:val="18"/>
          <w:szCs w:val="18"/>
          <w:lang w:eastAsia="pl-PL"/>
        </w:rPr>
        <w:t>nie uruchamiano dodatkowych serwerów</w:t>
      </w:r>
      <w:r w:rsidRPr="000962B6">
        <w:rPr>
          <w:rFonts w:ascii="Arial" w:eastAsia="Times New Roman" w:hAnsi="Arial" w:cs="Arial"/>
          <w:sz w:val="18"/>
          <w:szCs w:val="18"/>
          <w:lang w:eastAsia="pl-PL"/>
        </w:rPr>
        <w:t>: ........</w:t>
      </w:r>
      <w:r w:rsidRPr="000962B6">
        <w:rPr>
          <w:rFonts w:ascii="Arial" w:eastAsia="Times New Roman" w:hAnsi="Arial" w:cs="Arial"/>
          <w:sz w:val="18"/>
          <w:szCs w:val="18"/>
          <w:lang w:eastAsia="pl-PL"/>
        </w:rPr>
        <w:br/>
        <w:t>– Odnośnik/nazwa dokumentu producenta dot. praktyk środowiskowych (lub dokument równoważny): ...........................</w:t>
      </w:r>
    </w:p>
    <w:p w14:paraId="70537EDB" w14:textId="77777777" w:rsidR="000962B6" w:rsidRPr="000962B6" w:rsidRDefault="000962B6" w:rsidP="000962B6">
      <w:pPr>
        <w:spacing w:before="100" w:beforeAutospacing="1" w:after="100" w:afterAutospacing="1"/>
        <w:ind w:left="0" w:firstLine="0"/>
        <w:outlineLvl w:val="2"/>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6. Wykaz dowodów (załączników) – otwarty</w:t>
      </w:r>
    </w:p>
    <w:p w14:paraId="4E367EA9" w14:textId="77777777" w:rsidR="000962B6" w:rsidRPr="000962B6" w:rsidRDefault="000962B6" w:rsidP="000962B6">
      <w:pPr>
        <w:spacing w:before="100" w:beforeAutospacing="1" w:after="100" w:afterAutospacing="1"/>
        <w:ind w:left="0" w:firstLine="0"/>
        <w:rPr>
          <w:rFonts w:ascii="Arial" w:eastAsia="Times New Roman" w:hAnsi="Arial" w:cs="Arial"/>
          <w:sz w:val="18"/>
          <w:szCs w:val="18"/>
          <w:lang w:eastAsia="pl-PL"/>
        </w:rPr>
      </w:pPr>
      <w:r w:rsidRPr="000962B6">
        <w:rPr>
          <w:rFonts w:ascii="Arial" w:eastAsia="Times New Roman" w:hAnsi="Arial" w:cs="Arial"/>
          <w:sz w:val="18"/>
          <w:szCs w:val="18"/>
          <w:lang w:eastAsia="pl-PL"/>
        </w:rPr>
        <w:t>Proszę ponumerować i dołączyć w wersji elektronicznej. Przykładowo: raport z uruchomienia i konfiguracji; zestawienie wpływu na zużycie energii; protokoły testów funkcjonalnych/integracyjnych (jeżeli przewidziano w OPZ); potwierdzenia gospodarki odpadami; dokumenty równoważne (np. instrukcje eksploatacji z trybami oszczędzania energii, informacje producenta usługi chmurow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36"/>
        <w:gridCol w:w="3154"/>
        <w:gridCol w:w="1275"/>
        <w:gridCol w:w="3119"/>
      </w:tblGrid>
      <w:tr w:rsidR="000962B6" w:rsidRPr="000962B6" w14:paraId="49121AE0" w14:textId="77777777" w:rsidTr="000962B6">
        <w:trPr>
          <w:tblHeader/>
          <w:tblCellSpacing w:w="15" w:type="dxa"/>
        </w:trPr>
        <w:tc>
          <w:tcPr>
            <w:tcW w:w="0" w:type="auto"/>
            <w:vAlign w:val="center"/>
            <w:hideMark/>
          </w:tcPr>
          <w:p w14:paraId="1BA5F0D7"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Nr załącznika</w:t>
            </w:r>
          </w:p>
        </w:tc>
        <w:tc>
          <w:tcPr>
            <w:tcW w:w="3124" w:type="dxa"/>
            <w:vAlign w:val="center"/>
            <w:hideMark/>
          </w:tcPr>
          <w:p w14:paraId="48151A9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Nazwa/krótki opis</w:t>
            </w:r>
          </w:p>
        </w:tc>
        <w:tc>
          <w:tcPr>
            <w:tcW w:w="1245" w:type="dxa"/>
            <w:vAlign w:val="center"/>
            <w:hideMark/>
          </w:tcPr>
          <w:p w14:paraId="6CAA967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Data</w:t>
            </w:r>
          </w:p>
        </w:tc>
        <w:tc>
          <w:tcPr>
            <w:tcW w:w="3074" w:type="dxa"/>
            <w:vAlign w:val="center"/>
            <w:hideMark/>
          </w:tcPr>
          <w:p w14:paraId="675BD548"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Uwagi</w:t>
            </w:r>
          </w:p>
        </w:tc>
      </w:tr>
      <w:tr w:rsidR="000962B6" w:rsidRPr="000962B6" w14:paraId="77AC3825" w14:textId="77777777" w:rsidTr="000962B6">
        <w:trPr>
          <w:trHeight w:val="156"/>
          <w:tblCellSpacing w:w="15" w:type="dxa"/>
        </w:trPr>
        <w:tc>
          <w:tcPr>
            <w:tcW w:w="0" w:type="auto"/>
            <w:vAlign w:val="center"/>
            <w:hideMark/>
          </w:tcPr>
          <w:p w14:paraId="569DD68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p>
        </w:tc>
        <w:tc>
          <w:tcPr>
            <w:tcW w:w="3124" w:type="dxa"/>
            <w:vAlign w:val="center"/>
            <w:hideMark/>
          </w:tcPr>
          <w:p w14:paraId="003C842B"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245" w:type="dxa"/>
            <w:vAlign w:val="center"/>
            <w:hideMark/>
          </w:tcPr>
          <w:p w14:paraId="2CA707CA"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074" w:type="dxa"/>
            <w:vAlign w:val="center"/>
            <w:hideMark/>
          </w:tcPr>
          <w:p w14:paraId="1EE2A3A2" w14:textId="77777777" w:rsidR="000962B6" w:rsidRPr="000962B6" w:rsidRDefault="000962B6" w:rsidP="000962B6">
            <w:pPr>
              <w:spacing w:after="0"/>
              <w:ind w:left="0" w:firstLine="0"/>
              <w:rPr>
                <w:rFonts w:ascii="Arial" w:eastAsia="Times New Roman" w:hAnsi="Arial" w:cs="Arial"/>
                <w:sz w:val="18"/>
                <w:szCs w:val="18"/>
                <w:lang w:eastAsia="pl-PL"/>
              </w:rPr>
            </w:pPr>
          </w:p>
        </w:tc>
      </w:tr>
      <w:tr w:rsidR="000962B6" w:rsidRPr="000962B6" w14:paraId="36BD6889" w14:textId="77777777" w:rsidTr="000962B6">
        <w:trPr>
          <w:trHeight w:val="214"/>
          <w:tblCellSpacing w:w="15" w:type="dxa"/>
        </w:trPr>
        <w:tc>
          <w:tcPr>
            <w:tcW w:w="0" w:type="auto"/>
            <w:vAlign w:val="center"/>
            <w:hideMark/>
          </w:tcPr>
          <w:p w14:paraId="24F2C96C"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124" w:type="dxa"/>
            <w:vAlign w:val="center"/>
            <w:hideMark/>
          </w:tcPr>
          <w:p w14:paraId="1125EFF5"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245" w:type="dxa"/>
            <w:vAlign w:val="center"/>
            <w:hideMark/>
          </w:tcPr>
          <w:p w14:paraId="7773348F"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074" w:type="dxa"/>
            <w:vAlign w:val="center"/>
            <w:hideMark/>
          </w:tcPr>
          <w:p w14:paraId="19B458BF" w14:textId="77777777" w:rsidR="000962B6" w:rsidRPr="000962B6" w:rsidRDefault="000962B6" w:rsidP="000962B6">
            <w:pPr>
              <w:spacing w:after="0"/>
              <w:ind w:left="0" w:firstLine="0"/>
              <w:rPr>
                <w:rFonts w:ascii="Arial" w:eastAsia="Times New Roman" w:hAnsi="Arial" w:cs="Arial"/>
                <w:sz w:val="18"/>
                <w:szCs w:val="18"/>
                <w:lang w:eastAsia="pl-PL"/>
              </w:rPr>
            </w:pPr>
          </w:p>
        </w:tc>
      </w:tr>
      <w:tr w:rsidR="000962B6" w:rsidRPr="000962B6" w14:paraId="0AFA0EA2" w14:textId="77777777" w:rsidTr="000962B6">
        <w:trPr>
          <w:trHeight w:val="286"/>
          <w:tblCellSpacing w:w="15" w:type="dxa"/>
        </w:trPr>
        <w:tc>
          <w:tcPr>
            <w:tcW w:w="0" w:type="auto"/>
            <w:vAlign w:val="center"/>
            <w:hideMark/>
          </w:tcPr>
          <w:p w14:paraId="1B601EBF"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124" w:type="dxa"/>
            <w:vAlign w:val="center"/>
            <w:hideMark/>
          </w:tcPr>
          <w:p w14:paraId="51884A18"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245" w:type="dxa"/>
            <w:vAlign w:val="center"/>
            <w:hideMark/>
          </w:tcPr>
          <w:p w14:paraId="748F6A36"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3074" w:type="dxa"/>
            <w:vAlign w:val="center"/>
            <w:hideMark/>
          </w:tcPr>
          <w:p w14:paraId="3CEA7E3F" w14:textId="77777777" w:rsidR="000962B6" w:rsidRPr="000962B6" w:rsidRDefault="000962B6" w:rsidP="000962B6">
            <w:pPr>
              <w:spacing w:after="0"/>
              <w:ind w:left="0" w:firstLine="0"/>
              <w:rPr>
                <w:rFonts w:ascii="Arial" w:eastAsia="Times New Roman" w:hAnsi="Arial" w:cs="Arial"/>
                <w:sz w:val="18"/>
                <w:szCs w:val="18"/>
                <w:lang w:eastAsia="pl-PL"/>
              </w:rPr>
            </w:pPr>
          </w:p>
        </w:tc>
      </w:tr>
    </w:tbl>
    <w:p w14:paraId="7B7A872E" w14:textId="267A0E2E" w:rsidR="000962B6" w:rsidRPr="000962B6" w:rsidRDefault="000962B6" w:rsidP="000962B6">
      <w:pPr>
        <w:pStyle w:val="Akapitzlist"/>
        <w:numPr>
          <w:ilvl w:val="0"/>
          <w:numId w:val="23"/>
        </w:numPr>
        <w:spacing w:before="100" w:beforeAutospacing="1" w:after="100" w:afterAutospacing="1"/>
        <w:outlineLvl w:val="2"/>
        <w:rPr>
          <w:rFonts w:ascii="Arial" w:eastAsia="Times New Roman" w:hAnsi="Arial" w:cs="Arial"/>
          <w:b/>
          <w:bCs/>
          <w:sz w:val="20"/>
          <w:szCs w:val="20"/>
          <w:lang w:eastAsia="pl-PL"/>
        </w:rPr>
      </w:pPr>
      <w:r w:rsidRPr="000962B6">
        <w:rPr>
          <w:rFonts w:ascii="Arial" w:eastAsia="Times New Roman" w:hAnsi="Arial" w:cs="Arial"/>
          <w:b/>
          <w:bCs/>
          <w:sz w:val="20"/>
          <w:szCs w:val="20"/>
          <w:lang w:eastAsia="pl-PL"/>
        </w:rPr>
        <w:t>Odchylenia i środki zaradcze (jeśli wystąpiły)</w:t>
      </w:r>
    </w:p>
    <w:tbl>
      <w:tblPr>
        <w:tblW w:w="0" w:type="auto"/>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26"/>
        <w:gridCol w:w="30"/>
        <w:gridCol w:w="844"/>
        <w:gridCol w:w="30"/>
        <w:gridCol w:w="1843"/>
        <w:gridCol w:w="1063"/>
        <w:gridCol w:w="1063"/>
        <w:gridCol w:w="30"/>
        <w:gridCol w:w="66"/>
        <w:gridCol w:w="1889"/>
      </w:tblGrid>
      <w:tr w:rsidR="000962B6" w:rsidRPr="000962B6" w14:paraId="0370ED85" w14:textId="77777777" w:rsidTr="000962B6">
        <w:trPr>
          <w:tblHeader/>
          <w:tblCellSpacing w:w="15" w:type="dxa"/>
        </w:trPr>
        <w:tc>
          <w:tcPr>
            <w:tcW w:w="0" w:type="auto"/>
            <w:vAlign w:val="center"/>
            <w:hideMark/>
          </w:tcPr>
          <w:p w14:paraId="292D6DC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Zdarzenie/odchylenie</w:t>
            </w:r>
          </w:p>
        </w:tc>
        <w:tc>
          <w:tcPr>
            <w:tcW w:w="874" w:type="dxa"/>
            <w:gridSpan w:val="3"/>
            <w:vAlign w:val="center"/>
            <w:hideMark/>
          </w:tcPr>
          <w:p w14:paraId="4ED9BAEB"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Data</w:t>
            </w:r>
          </w:p>
        </w:tc>
        <w:tc>
          <w:tcPr>
            <w:tcW w:w="1813" w:type="dxa"/>
            <w:vAlign w:val="center"/>
            <w:hideMark/>
          </w:tcPr>
          <w:p w14:paraId="11E4AFBA"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Skutek dla DNSH</w:t>
            </w:r>
          </w:p>
        </w:tc>
        <w:tc>
          <w:tcPr>
            <w:tcW w:w="2096" w:type="dxa"/>
            <w:gridSpan w:val="2"/>
            <w:vAlign w:val="center"/>
            <w:hideMark/>
          </w:tcPr>
          <w:p w14:paraId="0D362AB2"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Działanie korygujące</w:t>
            </w:r>
          </w:p>
        </w:tc>
        <w:tc>
          <w:tcPr>
            <w:tcW w:w="1940" w:type="dxa"/>
            <w:gridSpan w:val="3"/>
            <w:vAlign w:val="center"/>
            <w:hideMark/>
          </w:tcPr>
          <w:p w14:paraId="7210A403"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r w:rsidRPr="000962B6">
              <w:rPr>
                <w:rFonts w:ascii="Arial" w:eastAsia="Times New Roman" w:hAnsi="Arial" w:cs="Arial"/>
                <w:b/>
                <w:bCs/>
                <w:sz w:val="18"/>
                <w:szCs w:val="18"/>
                <w:lang w:eastAsia="pl-PL"/>
              </w:rPr>
              <w:t>Status</w:t>
            </w:r>
          </w:p>
        </w:tc>
      </w:tr>
      <w:tr w:rsidR="000962B6" w:rsidRPr="000962B6" w14:paraId="4A44BC58" w14:textId="77777777" w:rsidTr="000962B6">
        <w:trPr>
          <w:trHeight w:val="256"/>
          <w:tblCellSpacing w:w="15" w:type="dxa"/>
        </w:trPr>
        <w:tc>
          <w:tcPr>
            <w:tcW w:w="0" w:type="auto"/>
            <w:vAlign w:val="center"/>
            <w:hideMark/>
          </w:tcPr>
          <w:p w14:paraId="1E54C67C" w14:textId="77777777" w:rsidR="000962B6" w:rsidRPr="000962B6" w:rsidRDefault="000962B6" w:rsidP="000962B6">
            <w:pPr>
              <w:spacing w:after="0"/>
              <w:ind w:left="0" w:firstLine="0"/>
              <w:jc w:val="center"/>
              <w:rPr>
                <w:rFonts w:ascii="Arial" w:eastAsia="Times New Roman" w:hAnsi="Arial" w:cs="Arial"/>
                <w:b/>
                <w:bCs/>
                <w:sz w:val="18"/>
                <w:szCs w:val="18"/>
                <w:lang w:eastAsia="pl-PL"/>
              </w:rPr>
            </w:pPr>
          </w:p>
        </w:tc>
        <w:tc>
          <w:tcPr>
            <w:tcW w:w="874" w:type="dxa"/>
            <w:gridSpan w:val="3"/>
            <w:vAlign w:val="center"/>
            <w:hideMark/>
          </w:tcPr>
          <w:p w14:paraId="354F3B3E"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813" w:type="dxa"/>
            <w:vAlign w:val="center"/>
            <w:hideMark/>
          </w:tcPr>
          <w:p w14:paraId="3BA09C34"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2096" w:type="dxa"/>
            <w:gridSpan w:val="2"/>
            <w:vAlign w:val="center"/>
            <w:hideMark/>
          </w:tcPr>
          <w:p w14:paraId="1B955933" w14:textId="77777777" w:rsidR="000962B6" w:rsidRPr="000962B6" w:rsidRDefault="000962B6" w:rsidP="000962B6">
            <w:pPr>
              <w:spacing w:after="0"/>
              <w:ind w:left="0" w:firstLine="0"/>
              <w:rPr>
                <w:rFonts w:ascii="Arial" w:eastAsia="Times New Roman" w:hAnsi="Arial" w:cs="Arial"/>
                <w:sz w:val="18"/>
                <w:szCs w:val="18"/>
                <w:lang w:eastAsia="pl-PL"/>
              </w:rPr>
            </w:pPr>
          </w:p>
        </w:tc>
        <w:tc>
          <w:tcPr>
            <w:tcW w:w="1940" w:type="dxa"/>
            <w:gridSpan w:val="3"/>
            <w:vAlign w:val="center"/>
            <w:hideMark/>
          </w:tcPr>
          <w:p w14:paraId="4B8BB8FE" w14:textId="77777777" w:rsidR="000962B6" w:rsidRPr="000962B6" w:rsidRDefault="000962B6" w:rsidP="000962B6">
            <w:pPr>
              <w:spacing w:after="0"/>
              <w:ind w:left="0" w:firstLine="0"/>
              <w:rPr>
                <w:rFonts w:ascii="Arial" w:eastAsia="Times New Roman" w:hAnsi="Arial" w:cs="Arial"/>
                <w:sz w:val="18"/>
                <w:szCs w:val="18"/>
                <w:lang w:eastAsia="pl-PL"/>
              </w:rPr>
            </w:pPr>
          </w:p>
        </w:tc>
      </w:tr>
      <w:tr w:rsidR="000962B6" w:rsidRPr="000962B6" w14:paraId="6D2DFA54" w14:textId="77777777" w:rsidTr="000962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820" w:type="dxa"/>
          <w:tblCellSpacing w:w="15" w:type="dxa"/>
        </w:trPr>
        <w:tc>
          <w:tcPr>
            <w:tcW w:w="0" w:type="auto"/>
            <w:gridSpan w:val="2"/>
            <w:vAlign w:val="center"/>
            <w:hideMark/>
          </w:tcPr>
          <w:p w14:paraId="5E854F85" w14:textId="77777777" w:rsidR="000962B6" w:rsidRPr="000962B6" w:rsidRDefault="000962B6" w:rsidP="000962B6">
            <w:pPr>
              <w:rPr>
                <w:rFonts w:eastAsia="Times New Roman"/>
                <w:b/>
                <w:bCs/>
                <w:lang w:eastAsia="pl-PL"/>
              </w:rPr>
            </w:pPr>
          </w:p>
        </w:tc>
        <w:tc>
          <w:tcPr>
            <w:tcW w:w="0" w:type="auto"/>
            <w:vAlign w:val="center"/>
            <w:hideMark/>
          </w:tcPr>
          <w:p w14:paraId="3B48784F" w14:textId="77777777" w:rsidR="000962B6" w:rsidRPr="000962B6" w:rsidRDefault="000962B6" w:rsidP="000962B6">
            <w:pPr>
              <w:spacing w:after="0"/>
              <w:ind w:left="0" w:firstLine="0"/>
              <w:rPr>
                <w:rFonts w:eastAsia="Times New Roman"/>
                <w:sz w:val="20"/>
                <w:szCs w:val="20"/>
                <w:lang w:eastAsia="pl-PL"/>
              </w:rPr>
            </w:pPr>
          </w:p>
        </w:tc>
        <w:tc>
          <w:tcPr>
            <w:tcW w:w="0" w:type="auto"/>
            <w:gridSpan w:val="3"/>
            <w:vAlign w:val="center"/>
            <w:hideMark/>
          </w:tcPr>
          <w:p w14:paraId="663C441E" w14:textId="77777777" w:rsidR="000962B6" w:rsidRPr="000962B6" w:rsidRDefault="000962B6" w:rsidP="000962B6">
            <w:pPr>
              <w:spacing w:after="0"/>
              <w:ind w:left="0" w:firstLine="0"/>
              <w:rPr>
                <w:rFonts w:eastAsia="Times New Roman"/>
                <w:sz w:val="20"/>
                <w:szCs w:val="20"/>
                <w:lang w:eastAsia="pl-PL"/>
              </w:rPr>
            </w:pPr>
          </w:p>
        </w:tc>
        <w:tc>
          <w:tcPr>
            <w:tcW w:w="0" w:type="auto"/>
            <w:gridSpan w:val="2"/>
            <w:vAlign w:val="center"/>
            <w:hideMark/>
          </w:tcPr>
          <w:p w14:paraId="310E0F70" w14:textId="77777777" w:rsidR="000962B6" w:rsidRPr="000962B6" w:rsidRDefault="000962B6" w:rsidP="000962B6">
            <w:pPr>
              <w:spacing w:after="0"/>
              <w:ind w:left="0" w:firstLine="0"/>
              <w:rPr>
                <w:rFonts w:eastAsia="Times New Roman"/>
                <w:sz w:val="20"/>
                <w:szCs w:val="20"/>
                <w:lang w:eastAsia="pl-PL"/>
              </w:rPr>
            </w:pPr>
          </w:p>
        </w:tc>
        <w:tc>
          <w:tcPr>
            <w:tcW w:w="0" w:type="auto"/>
            <w:vAlign w:val="center"/>
            <w:hideMark/>
          </w:tcPr>
          <w:p w14:paraId="0372FBAE" w14:textId="77777777" w:rsidR="000962B6" w:rsidRPr="000962B6" w:rsidRDefault="000962B6" w:rsidP="000962B6">
            <w:pPr>
              <w:spacing w:after="0"/>
              <w:ind w:left="0" w:firstLine="0"/>
              <w:rPr>
                <w:rFonts w:eastAsia="Times New Roman"/>
                <w:sz w:val="20"/>
                <w:szCs w:val="20"/>
                <w:lang w:eastAsia="pl-PL"/>
              </w:rPr>
            </w:pPr>
          </w:p>
        </w:tc>
      </w:tr>
    </w:tbl>
    <w:p w14:paraId="0BF1D94E" w14:textId="77777777" w:rsidR="000962B6" w:rsidRPr="000962B6" w:rsidRDefault="000962B6" w:rsidP="000962B6">
      <w:pPr>
        <w:spacing w:before="100" w:beforeAutospacing="1" w:after="100" w:afterAutospacing="1"/>
        <w:ind w:left="0" w:firstLine="0"/>
        <w:outlineLvl w:val="2"/>
        <w:rPr>
          <w:rFonts w:ascii="Arial" w:hAnsi="Arial" w:cs="Arial"/>
          <w:b/>
          <w:bCs/>
          <w:sz w:val="18"/>
          <w:szCs w:val="18"/>
        </w:rPr>
      </w:pPr>
      <w:r w:rsidRPr="000962B6">
        <w:rPr>
          <w:rFonts w:ascii="Arial" w:hAnsi="Arial" w:cs="Arial"/>
          <w:b/>
          <w:bCs/>
          <w:sz w:val="18"/>
          <w:szCs w:val="18"/>
        </w:rPr>
        <w:t>8. Oświadczenie Wykonawcy</w:t>
      </w:r>
    </w:p>
    <w:p w14:paraId="582A3A4F" w14:textId="77777777" w:rsidR="000962B6" w:rsidRPr="000962B6" w:rsidRDefault="000962B6" w:rsidP="000962B6">
      <w:pPr>
        <w:spacing w:before="100" w:beforeAutospacing="1" w:after="100" w:afterAutospacing="1"/>
        <w:ind w:left="0" w:firstLine="0"/>
        <w:outlineLvl w:val="2"/>
        <w:rPr>
          <w:rFonts w:ascii="Arial" w:hAnsi="Arial" w:cs="Arial"/>
          <w:bCs/>
          <w:sz w:val="18"/>
          <w:szCs w:val="18"/>
        </w:rPr>
      </w:pPr>
      <w:r w:rsidRPr="000962B6">
        <w:rPr>
          <w:rFonts w:ascii="Arial" w:hAnsi="Arial" w:cs="Arial"/>
          <w:bCs/>
          <w:sz w:val="18"/>
          <w:szCs w:val="18"/>
        </w:rPr>
        <w:t>Oświadczam, że powyższe informacje są prawdziwe i kompletne na dzień sporządzenia raportu, a dołączone dokumenty potwierdzają zgodność realizacji z zasadą DNSH.</w:t>
      </w:r>
      <w:r w:rsidRPr="000962B6">
        <w:rPr>
          <w:rFonts w:ascii="Arial" w:hAnsi="Arial" w:cs="Arial"/>
          <w:bCs/>
          <w:sz w:val="18"/>
          <w:szCs w:val="18"/>
        </w:rPr>
        <w:br/>
        <w:t>Data i miejscowość: .................................................. Imię i nazwisko / stanowisko: ........................................ Podpis (pieczęć): ....................................................</w:t>
      </w:r>
    </w:p>
    <w:p w14:paraId="670BD2A5" w14:textId="77777777" w:rsidR="000962B6" w:rsidRPr="000962B6" w:rsidRDefault="000962B6" w:rsidP="000962B6">
      <w:pPr>
        <w:spacing w:before="100" w:beforeAutospacing="1" w:after="100" w:afterAutospacing="1"/>
        <w:ind w:left="0" w:firstLine="0"/>
        <w:outlineLvl w:val="2"/>
        <w:rPr>
          <w:rFonts w:ascii="Arial" w:hAnsi="Arial" w:cs="Arial"/>
          <w:b/>
          <w:bCs/>
          <w:sz w:val="18"/>
          <w:szCs w:val="18"/>
        </w:rPr>
      </w:pPr>
      <w:r w:rsidRPr="000962B6">
        <w:rPr>
          <w:rFonts w:ascii="Arial" w:hAnsi="Arial" w:cs="Arial"/>
          <w:b/>
          <w:bCs/>
          <w:sz w:val="18"/>
          <w:szCs w:val="18"/>
        </w:rPr>
        <w:t>9. Sekcja dla Zamawiającego (wypełnia Zamawiający)</w:t>
      </w:r>
    </w:p>
    <w:p w14:paraId="4B9CFE00" w14:textId="77777777" w:rsidR="000962B6" w:rsidRPr="000962B6" w:rsidRDefault="000962B6" w:rsidP="000962B6">
      <w:pPr>
        <w:spacing w:before="100" w:beforeAutospacing="1" w:after="100" w:afterAutospacing="1"/>
        <w:ind w:left="0" w:firstLine="0"/>
        <w:outlineLvl w:val="2"/>
        <w:rPr>
          <w:rFonts w:ascii="Arial" w:hAnsi="Arial" w:cs="Arial"/>
          <w:bCs/>
          <w:sz w:val="18"/>
          <w:szCs w:val="18"/>
        </w:rPr>
      </w:pPr>
      <w:r w:rsidRPr="000962B6">
        <w:rPr>
          <w:rFonts w:ascii="Arial" w:hAnsi="Arial" w:cs="Arial"/>
          <w:bCs/>
          <w:sz w:val="18"/>
          <w:szCs w:val="18"/>
        </w:rPr>
        <w:t>– Kompletność załączników: TAK / NIE (braki: ........................................)</w:t>
      </w:r>
      <w:r w:rsidRPr="000962B6">
        <w:rPr>
          <w:rFonts w:ascii="Arial" w:hAnsi="Arial" w:cs="Arial"/>
          <w:bCs/>
          <w:sz w:val="18"/>
          <w:szCs w:val="18"/>
        </w:rPr>
        <w:br/>
        <w:t>– Ocena zgodności z zasadą DNSH: POZYTYWNA / WARUNKOWA / NEGATYWNA</w:t>
      </w:r>
      <w:r w:rsidRPr="000962B6">
        <w:rPr>
          <w:rFonts w:ascii="Arial" w:hAnsi="Arial" w:cs="Arial"/>
          <w:bCs/>
          <w:sz w:val="18"/>
          <w:szCs w:val="18"/>
        </w:rPr>
        <w:br/>
        <w:t>– Uwagi/zalecenia: ....................................................................................................</w:t>
      </w:r>
      <w:r w:rsidRPr="000962B6">
        <w:rPr>
          <w:rFonts w:ascii="Arial" w:hAnsi="Arial" w:cs="Arial"/>
          <w:bCs/>
          <w:sz w:val="18"/>
          <w:szCs w:val="18"/>
        </w:rPr>
        <w:br/>
        <w:t>– Osoba weryfikująca, data, podpis: ............................................................................</w:t>
      </w:r>
    </w:p>
    <w:p w14:paraId="60C91BB7" w14:textId="77777777" w:rsidR="000962B6" w:rsidRPr="000962B6" w:rsidRDefault="000962B6" w:rsidP="000962B6">
      <w:pPr>
        <w:spacing w:before="100" w:beforeAutospacing="1" w:after="100" w:afterAutospacing="1"/>
        <w:ind w:left="0" w:firstLine="0"/>
        <w:outlineLvl w:val="2"/>
        <w:rPr>
          <w:rFonts w:ascii="Arial" w:hAnsi="Arial" w:cs="Arial"/>
          <w:b/>
          <w:bCs/>
          <w:sz w:val="18"/>
          <w:szCs w:val="18"/>
        </w:rPr>
      </w:pPr>
      <w:r w:rsidRPr="000962B6">
        <w:rPr>
          <w:rFonts w:ascii="Arial" w:hAnsi="Arial" w:cs="Arial"/>
          <w:b/>
          <w:bCs/>
          <w:sz w:val="18"/>
          <w:szCs w:val="18"/>
        </w:rPr>
        <w:t>10. Postanowienia końcowe</w:t>
      </w:r>
    </w:p>
    <w:p w14:paraId="1E3933E5" w14:textId="77777777" w:rsidR="000962B6" w:rsidRPr="000962B6" w:rsidRDefault="000962B6" w:rsidP="000962B6">
      <w:pPr>
        <w:numPr>
          <w:ilvl w:val="0"/>
          <w:numId w:val="36"/>
        </w:numPr>
        <w:spacing w:before="100" w:beforeAutospacing="1" w:after="100" w:afterAutospacing="1"/>
        <w:outlineLvl w:val="2"/>
        <w:rPr>
          <w:rFonts w:ascii="Arial" w:hAnsi="Arial" w:cs="Arial"/>
          <w:bCs/>
          <w:sz w:val="18"/>
          <w:szCs w:val="18"/>
        </w:rPr>
      </w:pPr>
      <w:r w:rsidRPr="000962B6">
        <w:rPr>
          <w:rFonts w:ascii="Arial" w:hAnsi="Arial" w:cs="Arial"/>
          <w:bCs/>
          <w:sz w:val="18"/>
          <w:szCs w:val="18"/>
        </w:rPr>
        <w:t>Wzór raportu ma charakter ramowy i może być stosowany odpowiednio do specyfiki zakresu rzeczowego.</w:t>
      </w:r>
    </w:p>
    <w:p w14:paraId="138887B3" w14:textId="77777777" w:rsidR="000962B6" w:rsidRPr="000962B6" w:rsidRDefault="000962B6" w:rsidP="000962B6">
      <w:pPr>
        <w:numPr>
          <w:ilvl w:val="0"/>
          <w:numId w:val="36"/>
        </w:numPr>
        <w:spacing w:before="100" w:beforeAutospacing="1" w:after="100" w:afterAutospacing="1"/>
        <w:outlineLvl w:val="2"/>
        <w:rPr>
          <w:rFonts w:ascii="Arial" w:hAnsi="Arial" w:cs="Arial"/>
          <w:bCs/>
          <w:sz w:val="18"/>
          <w:szCs w:val="18"/>
        </w:rPr>
      </w:pPr>
      <w:r w:rsidRPr="000962B6">
        <w:rPr>
          <w:rFonts w:ascii="Arial" w:hAnsi="Arial" w:cs="Arial"/>
          <w:bCs/>
          <w:sz w:val="18"/>
          <w:szCs w:val="18"/>
        </w:rPr>
        <w:t>Gdy wymóg nie ma zastosowania – stosuje się adnotację „N/D – nie dotyczy” z krótkim uzasadnieniem.</w:t>
      </w:r>
    </w:p>
    <w:p w14:paraId="77CA97A5" w14:textId="77777777" w:rsidR="000962B6" w:rsidRPr="000962B6" w:rsidRDefault="000962B6" w:rsidP="000962B6">
      <w:pPr>
        <w:numPr>
          <w:ilvl w:val="0"/>
          <w:numId w:val="36"/>
        </w:numPr>
        <w:spacing w:before="100" w:beforeAutospacing="1" w:after="100" w:afterAutospacing="1"/>
        <w:outlineLvl w:val="2"/>
        <w:rPr>
          <w:rFonts w:ascii="Arial" w:hAnsi="Arial" w:cs="Arial"/>
          <w:bCs/>
          <w:sz w:val="18"/>
          <w:szCs w:val="18"/>
        </w:rPr>
      </w:pPr>
      <w:r w:rsidRPr="000962B6">
        <w:rPr>
          <w:rFonts w:ascii="Arial" w:hAnsi="Arial" w:cs="Arial"/>
          <w:bCs/>
          <w:sz w:val="18"/>
          <w:szCs w:val="18"/>
        </w:rPr>
        <w:t>Raport DNSH przekazywany jest elektronicznie (PDF lub równoważny) wraz z załącznikami.</w:t>
      </w:r>
    </w:p>
    <w:p w14:paraId="7BD74746" w14:textId="77777777" w:rsidR="009F23B9" w:rsidRPr="000962B6" w:rsidRDefault="009F23B9" w:rsidP="000962B6">
      <w:pPr>
        <w:spacing w:before="100" w:beforeAutospacing="1" w:after="100" w:afterAutospacing="1"/>
        <w:ind w:left="0" w:firstLine="0"/>
        <w:outlineLvl w:val="2"/>
        <w:rPr>
          <w:rFonts w:ascii="Arial" w:hAnsi="Arial" w:cs="Arial"/>
          <w:b/>
          <w:sz w:val="18"/>
          <w:szCs w:val="18"/>
        </w:rPr>
      </w:pPr>
    </w:p>
    <w:sectPr w:rsidR="009F23B9" w:rsidRPr="000962B6" w:rsidSect="009F23B9">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5FA5C" w14:textId="77777777" w:rsidR="00174613" w:rsidRDefault="00174613">
      <w:r>
        <w:separator/>
      </w:r>
    </w:p>
  </w:endnote>
  <w:endnote w:type="continuationSeparator" w:id="0">
    <w:p w14:paraId="237C9AC0" w14:textId="77777777" w:rsidR="00174613" w:rsidRDefault="00174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1FAC9" w14:textId="77777777" w:rsidR="00174613" w:rsidRDefault="00174613">
      <w:r>
        <w:separator/>
      </w:r>
    </w:p>
  </w:footnote>
  <w:footnote w:type="continuationSeparator" w:id="0">
    <w:p w14:paraId="02B8A4D1" w14:textId="77777777" w:rsidR="00174613" w:rsidRDefault="00174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4"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4AA59B3"/>
    <w:multiLevelType w:val="multilevel"/>
    <w:tmpl w:val="234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1"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2"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3" w15:restartNumberingAfterBreak="0">
    <w:nsid w:val="2D683756"/>
    <w:multiLevelType w:val="hybridMultilevel"/>
    <w:tmpl w:val="5816C4EC"/>
    <w:lvl w:ilvl="0" w:tplc="03F654D4">
      <w:start w:val="1"/>
      <w:numFmt w:val="decimal"/>
      <w:lvlText w:val="%1"/>
      <w:lvlJc w:val="left"/>
      <w:pPr>
        <w:ind w:left="462"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72F397F"/>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5"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91C353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7"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38"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9"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1" w15:restartNumberingAfterBreak="0">
    <w:nsid w:val="4E0A1F00"/>
    <w:multiLevelType w:val="hybridMultilevel"/>
    <w:tmpl w:val="0D04C53E"/>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2"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4D839BC"/>
    <w:multiLevelType w:val="hybridMultilevel"/>
    <w:tmpl w:val="84B45314"/>
    <w:lvl w:ilvl="0" w:tplc="BD1668DE">
      <w:start w:val="1"/>
      <w:numFmt w:val="decimal"/>
      <w:lvlText w:val=" %1."/>
      <w:lvlJc w:val="left"/>
      <w:pPr>
        <w:ind w:left="720" w:hanging="360"/>
      </w:pPr>
      <w:rPr>
        <w:rFonts w:ascii="Arial" w:hAnsi="Arial" w:cs="Arial" w:hint="default"/>
        <w:sz w:val="20"/>
        <w:szCs w:val="20"/>
      </w:rPr>
    </w:lvl>
    <w:lvl w:ilvl="1" w:tplc="B2E21E6A">
      <w:start w:val="6"/>
      <w:numFmt w:val="bullet"/>
      <w:lvlText w:val=""/>
      <w:lvlJc w:val="left"/>
      <w:pPr>
        <w:ind w:left="1440" w:hanging="360"/>
      </w:pPr>
      <w:rPr>
        <w:rFonts w:ascii="Arial" w:eastAsia="Times New Roman"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6" w15:restartNumberingAfterBreak="0">
    <w:nsid w:val="5BF932D1"/>
    <w:multiLevelType w:val="hybridMultilevel"/>
    <w:tmpl w:val="C3C849C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3" w15:restartNumberingAfterBreak="0">
    <w:nsid w:val="6C525E44"/>
    <w:multiLevelType w:val="hybridMultilevel"/>
    <w:tmpl w:val="784C5CBC"/>
    <w:lvl w:ilvl="0" w:tplc="5D82D986">
      <w:start w:val="1"/>
      <w:numFmt w:val="lowerLetter"/>
      <w:lvlText w:val="1%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70931948"/>
    <w:multiLevelType w:val="hybridMultilevel"/>
    <w:tmpl w:val="217CF656"/>
    <w:lvl w:ilvl="0" w:tplc="D9B6A996">
      <w:start w:val="1"/>
      <w:numFmt w:val="lowerLetter"/>
      <w:lvlText w:val="16.%1."/>
      <w:lvlJc w:val="left"/>
      <w:pPr>
        <w:ind w:left="720" w:hanging="360"/>
      </w:pPr>
      <w:rPr>
        <w:rFonts w:hint="default"/>
        <w:b w:val="0"/>
        <w:i w:val="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8" w15:restartNumberingAfterBreak="0">
    <w:nsid w:val="78595232"/>
    <w:multiLevelType w:val="multilevel"/>
    <w:tmpl w:val="234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90C1AF6"/>
    <w:multiLevelType w:val="multilevel"/>
    <w:tmpl w:val="234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1155216778">
    <w:abstractNumId w:val="27"/>
  </w:num>
  <w:num w:numId="2" w16cid:durableId="1105275203">
    <w:abstractNumId w:val="38"/>
  </w:num>
  <w:num w:numId="3" w16cid:durableId="2085108714">
    <w:abstractNumId w:val="39"/>
  </w:num>
  <w:num w:numId="4" w16cid:durableId="259989373">
    <w:abstractNumId w:val="37"/>
  </w:num>
  <w:num w:numId="5" w16cid:durableId="626662035">
    <w:abstractNumId w:val="30"/>
  </w:num>
  <w:num w:numId="6" w16cid:durableId="1790972867">
    <w:abstractNumId w:val="44"/>
  </w:num>
  <w:num w:numId="7"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065005">
    <w:abstractNumId w:val="61"/>
  </w:num>
  <w:num w:numId="9" w16cid:durableId="1596749621">
    <w:abstractNumId w:val="56"/>
  </w:num>
  <w:num w:numId="10" w16cid:durableId="1464689255">
    <w:abstractNumId w:val="57"/>
  </w:num>
  <w:num w:numId="11" w16cid:durableId="430660339">
    <w:abstractNumId w:val="52"/>
  </w:num>
  <w:num w:numId="12" w16cid:durableId="1216359732">
    <w:abstractNumId w:val="51"/>
  </w:num>
  <w:num w:numId="13" w16cid:durableId="1854342412">
    <w:abstractNumId w:val="20"/>
  </w:num>
  <w:num w:numId="14" w16cid:durableId="323052794">
    <w:abstractNumId w:val="28"/>
  </w:num>
  <w:num w:numId="15" w16cid:durableId="1723821702">
    <w:abstractNumId w:val="46"/>
  </w:num>
  <w:num w:numId="16" w16cid:durableId="1173033440">
    <w:abstractNumId w:val="23"/>
  </w:num>
  <w:num w:numId="17" w16cid:durableId="828520758">
    <w:abstractNumId w:val="45"/>
  </w:num>
  <w:num w:numId="18" w16cid:durableId="11684978">
    <w:abstractNumId w:val="60"/>
  </w:num>
  <w:num w:numId="19" w16cid:durableId="571965257">
    <w:abstractNumId w:val="47"/>
  </w:num>
  <w:num w:numId="20" w16cid:durableId="1161965531">
    <w:abstractNumId w:val="31"/>
  </w:num>
  <w:num w:numId="21" w16cid:durableId="784929032">
    <w:abstractNumId w:val="22"/>
  </w:num>
  <w:num w:numId="22" w16cid:durableId="1788114600">
    <w:abstractNumId w:val="40"/>
  </w:num>
  <w:num w:numId="23" w16cid:durableId="1656713871">
    <w:abstractNumId w:val="32"/>
  </w:num>
  <w:num w:numId="24" w16cid:durableId="880941015">
    <w:abstractNumId w:val="42"/>
  </w:num>
  <w:num w:numId="25" w16cid:durableId="1008601192">
    <w:abstractNumId w:val="19"/>
  </w:num>
  <w:num w:numId="26" w16cid:durableId="2035300495">
    <w:abstractNumId w:val="21"/>
  </w:num>
  <w:num w:numId="27" w16cid:durableId="983316325">
    <w:abstractNumId w:val="43"/>
  </w:num>
  <w:num w:numId="28" w16cid:durableId="1456749575">
    <w:abstractNumId w:val="25"/>
  </w:num>
  <w:num w:numId="29" w16cid:durableId="1771580382">
    <w:abstractNumId w:val="24"/>
  </w:num>
  <w:num w:numId="30" w16cid:durableId="869487051">
    <w:abstractNumId w:val="35"/>
  </w:num>
  <w:num w:numId="31" w16cid:durableId="1488549115">
    <w:abstractNumId w:val="48"/>
  </w:num>
  <w:num w:numId="32" w16cid:durableId="1188374042">
    <w:abstractNumId w:val="49"/>
  </w:num>
  <w:num w:numId="33" w16cid:durableId="256139112">
    <w:abstractNumId w:val="53"/>
  </w:num>
  <w:num w:numId="34" w16cid:durableId="1638367088">
    <w:abstractNumId w:val="33"/>
  </w:num>
  <w:num w:numId="35" w16cid:durableId="108356683">
    <w:abstractNumId w:val="59"/>
  </w:num>
  <w:num w:numId="36" w16cid:durableId="1997295898">
    <w:abstractNumId w:val="29"/>
  </w:num>
  <w:num w:numId="37" w16cid:durableId="535243310">
    <w:abstractNumId w:val="58"/>
  </w:num>
  <w:num w:numId="38" w16cid:durableId="99494128">
    <w:abstractNumId w:val="36"/>
  </w:num>
  <w:num w:numId="39" w16cid:durableId="6519146">
    <w:abstractNumId w:val="34"/>
  </w:num>
  <w:num w:numId="40" w16cid:durableId="12609758">
    <w:abstractNumId w:val="41"/>
  </w:num>
  <w:num w:numId="41" w16cid:durableId="722366964">
    <w:abstractNumId w:val="5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30DA"/>
    <w:rsid w:val="00056E88"/>
    <w:rsid w:val="000576AF"/>
    <w:rsid w:val="00060653"/>
    <w:rsid w:val="00061477"/>
    <w:rsid w:val="0006279C"/>
    <w:rsid w:val="000633F9"/>
    <w:rsid w:val="00064100"/>
    <w:rsid w:val="00064F3C"/>
    <w:rsid w:val="00065314"/>
    <w:rsid w:val="000653ED"/>
    <w:rsid w:val="00070328"/>
    <w:rsid w:val="000735FE"/>
    <w:rsid w:val="00081E9D"/>
    <w:rsid w:val="00081EAE"/>
    <w:rsid w:val="00082220"/>
    <w:rsid w:val="00082972"/>
    <w:rsid w:val="00086BAD"/>
    <w:rsid w:val="000962B6"/>
    <w:rsid w:val="000A5782"/>
    <w:rsid w:val="000A655D"/>
    <w:rsid w:val="000A78C3"/>
    <w:rsid w:val="000B40F2"/>
    <w:rsid w:val="000B7D63"/>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A6E"/>
    <w:rsid w:val="00160CD6"/>
    <w:rsid w:val="0016666D"/>
    <w:rsid w:val="0017138E"/>
    <w:rsid w:val="00174613"/>
    <w:rsid w:val="001820BE"/>
    <w:rsid w:val="00182BAE"/>
    <w:rsid w:val="001831BA"/>
    <w:rsid w:val="001877C6"/>
    <w:rsid w:val="00194E8D"/>
    <w:rsid w:val="00196895"/>
    <w:rsid w:val="001A02AE"/>
    <w:rsid w:val="001A48A2"/>
    <w:rsid w:val="001A6539"/>
    <w:rsid w:val="001B3223"/>
    <w:rsid w:val="001B66C1"/>
    <w:rsid w:val="001C4AC3"/>
    <w:rsid w:val="001C685C"/>
    <w:rsid w:val="001D20BC"/>
    <w:rsid w:val="001E0C9D"/>
    <w:rsid w:val="001E2B91"/>
    <w:rsid w:val="001E611A"/>
    <w:rsid w:val="001F023C"/>
    <w:rsid w:val="001F50E1"/>
    <w:rsid w:val="001F7A48"/>
    <w:rsid w:val="002026CC"/>
    <w:rsid w:val="00202D69"/>
    <w:rsid w:val="002054E8"/>
    <w:rsid w:val="00214FCD"/>
    <w:rsid w:val="00221500"/>
    <w:rsid w:val="00222C8D"/>
    <w:rsid w:val="0023203B"/>
    <w:rsid w:val="00233C79"/>
    <w:rsid w:val="002414A4"/>
    <w:rsid w:val="00245659"/>
    <w:rsid w:val="00246A3E"/>
    <w:rsid w:val="0024792F"/>
    <w:rsid w:val="0025328B"/>
    <w:rsid w:val="002532B2"/>
    <w:rsid w:val="00253F50"/>
    <w:rsid w:val="00256B39"/>
    <w:rsid w:val="00256D19"/>
    <w:rsid w:val="00262F97"/>
    <w:rsid w:val="00264945"/>
    <w:rsid w:val="00267D89"/>
    <w:rsid w:val="002724BE"/>
    <w:rsid w:val="00273D40"/>
    <w:rsid w:val="002742E3"/>
    <w:rsid w:val="002917A5"/>
    <w:rsid w:val="0029229F"/>
    <w:rsid w:val="002933A2"/>
    <w:rsid w:val="00295248"/>
    <w:rsid w:val="00295D94"/>
    <w:rsid w:val="002A24B5"/>
    <w:rsid w:val="002B0DBB"/>
    <w:rsid w:val="002B25C0"/>
    <w:rsid w:val="002C05E8"/>
    <w:rsid w:val="002C1DEF"/>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122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006C"/>
    <w:rsid w:val="004031EF"/>
    <w:rsid w:val="00406215"/>
    <w:rsid w:val="00407211"/>
    <w:rsid w:val="0041213B"/>
    <w:rsid w:val="00413AA6"/>
    <w:rsid w:val="00420C0B"/>
    <w:rsid w:val="00425265"/>
    <w:rsid w:val="00425D76"/>
    <w:rsid w:val="004313E8"/>
    <w:rsid w:val="00432397"/>
    <w:rsid w:val="00435069"/>
    <w:rsid w:val="00437F18"/>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1FFE"/>
    <w:rsid w:val="005149FF"/>
    <w:rsid w:val="00514B1E"/>
    <w:rsid w:val="005157F1"/>
    <w:rsid w:val="005209E5"/>
    <w:rsid w:val="0052287A"/>
    <w:rsid w:val="005240D7"/>
    <w:rsid w:val="00531294"/>
    <w:rsid w:val="00532493"/>
    <w:rsid w:val="00533E11"/>
    <w:rsid w:val="005357C4"/>
    <w:rsid w:val="00542807"/>
    <w:rsid w:val="005465FD"/>
    <w:rsid w:val="00552B54"/>
    <w:rsid w:val="00556A3B"/>
    <w:rsid w:val="00563545"/>
    <w:rsid w:val="005660E1"/>
    <w:rsid w:val="00570A61"/>
    <w:rsid w:val="00572395"/>
    <w:rsid w:val="00576B1C"/>
    <w:rsid w:val="00577D71"/>
    <w:rsid w:val="00581BE0"/>
    <w:rsid w:val="00581C5B"/>
    <w:rsid w:val="0059041A"/>
    <w:rsid w:val="00596326"/>
    <w:rsid w:val="005A0490"/>
    <w:rsid w:val="005A57B0"/>
    <w:rsid w:val="005C2E15"/>
    <w:rsid w:val="005C4EE6"/>
    <w:rsid w:val="005C5CAC"/>
    <w:rsid w:val="005D066C"/>
    <w:rsid w:val="005D1962"/>
    <w:rsid w:val="005D2109"/>
    <w:rsid w:val="005D25CE"/>
    <w:rsid w:val="005D3867"/>
    <w:rsid w:val="005D6DFB"/>
    <w:rsid w:val="005D7D0C"/>
    <w:rsid w:val="005E07E1"/>
    <w:rsid w:val="005E1C46"/>
    <w:rsid w:val="005E3601"/>
    <w:rsid w:val="005E4398"/>
    <w:rsid w:val="005E4C68"/>
    <w:rsid w:val="005E5D39"/>
    <w:rsid w:val="005E5D9F"/>
    <w:rsid w:val="005F09E1"/>
    <w:rsid w:val="00600856"/>
    <w:rsid w:val="006023FC"/>
    <w:rsid w:val="006052B7"/>
    <w:rsid w:val="00605F74"/>
    <w:rsid w:val="00606301"/>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80E56"/>
    <w:rsid w:val="00690B0D"/>
    <w:rsid w:val="006970F8"/>
    <w:rsid w:val="006A1258"/>
    <w:rsid w:val="006B4282"/>
    <w:rsid w:val="006C0E7D"/>
    <w:rsid w:val="006C344B"/>
    <w:rsid w:val="006C417C"/>
    <w:rsid w:val="006D7638"/>
    <w:rsid w:val="006E0980"/>
    <w:rsid w:val="006E1102"/>
    <w:rsid w:val="006E3648"/>
    <w:rsid w:val="006E7D6F"/>
    <w:rsid w:val="006F0A88"/>
    <w:rsid w:val="006F1277"/>
    <w:rsid w:val="006F2B75"/>
    <w:rsid w:val="006F7C0E"/>
    <w:rsid w:val="00701332"/>
    <w:rsid w:val="007019C9"/>
    <w:rsid w:val="007038A1"/>
    <w:rsid w:val="00716A19"/>
    <w:rsid w:val="007251C2"/>
    <w:rsid w:val="007300E4"/>
    <w:rsid w:val="007319DB"/>
    <w:rsid w:val="007417F2"/>
    <w:rsid w:val="007437E1"/>
    <w:rsid w:val="00750824"/>
    <w:rsid w:val="00751A1E"/>
    <w:rsid w:val="0075309E"/>
    <w:rsid w:val="0075778D"/>
    <w:rsid w:val="00760669"/>
    <w:rsid w:val="0077237B"/>
    <w:rsid w:val="00773133"/>
    <w:rsid w:val="00774D13"/>
    <w:rsid w:val="00787100"/>
    <w:rsid w:val="00790016"/>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56C5"/>
    <w:rsid w:val="00841214"/>
    <w:rsid w:val="00845315"/>
    <w:rsid w:val="00846858"/>
    <w:rsid w:val="00847C8F"/>
    <w:rsid w:val="0085059C"/>
    <w:rsid w:val="008528B6"/>
    <w:rsid w:val="0085507C"/>
    <w:rsid w:val="0086476D"/>
    <w:rsid w:val="00871D4D"/>
    <w:rsid w:val="0087344A"/>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47DA8"/>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A6C9A"/>
    <w:rsid w:val="009B0568"/>
    <w:rsid w:val="009B17BF"/>
    <w:rsid w:val="009B5F6A"/>
    <w:rsid w:val="009B79AA"/>
    <w:rsid w:val="009C0D8B"/>
    <w:rsid w:val="009C5094"/>
    <w:rsid w:val="009C5B3A"/>
    <w:rsid w:val="009D0D1C"/>
    <w:rsid w:val="009D2C35"/>
    <w:rsid w:val="009D4A8C"/>
    <w:rsid w:val="009D6B7B"/>
    <w:rsid w:val="009E0DBC"/>
    <w:rsid w:val="009E15A6"/>
    <w:rsid w:val="009E448C"/>
    <w:rsid w:val="009F23B9"/>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4F0E"/>
    <w:rsid w:val="00A876B0"/>
    <w:rsid w:val="00A8776F"/>
    <w:rsid w:val="00A92BE3"/>
    <w:rsid w:val="00A9373A"/>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AF7E49"/>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588"/>
    <w:rsid w:val="00B83F6F"/>
    <w:rsid w:val="00B8465A"/>
    <w:rsid w:val="00B91B64"/>
    <w:rsid w:val="00B931D7"/>
    <w:rsid w:val="00B96C21"/>
    <w:rsid w:val="00BA1BA1"/>
    <w:rsid w:val="00BA4B3D"/>
    <w:rsid w:val="00BA6F45"/>
    <w:rsid w:val="00BA7CA4"/>
    <w:rsid w:val="00BA7F98"/>
    <w:rsid w:val="00BB1844"/>
    <w:rsid w:val="00BB3822"/>
    <w:rsid w:val="00BB42EE"/>
    <w:rsid w:val="00BB599F"/>
    <w:rsid w:val="00BB6456"/>
    <w:rsid w:val="00BC1D96"/>
    <w:rsid w:val="00BC4878"/>
    <w:rsid w:val="00BC4F01"/>
    <w:rsid w:val="00BC69D2"/>
    <w:rsid w:val="00BD4B45"/>
    <w:rsid w:val="00BD4EDA"/>
    <w:rsid w:val="00BD554A"/>
    <w:rsid w:val="00BD70C2"/>
    <w:rsid w:val="00BF4317"/>
    <w:rsid w:val="00BF5C5F"/>
    <w:rsid w:val="00C0092A"/>
    <w:rsid w:val="00C025FF"/>
    <w:rsid w:val="00C04217"/>
    <w:rsid w:val="00C07BC8"/>
    <w:rsid w:val="00C100D1"/>
    <w:rsid w:val="00C11974"/>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64D1A"/>
    <w:rsid w:val="00C72317"/>
    <w:rsid w:val="00C84754"/>
    <w:rsid w:val="00C9151B"/>
    <w:rsid w:val="00C938B5"/>
    <w:rsid w:val="00CA6176"/>
    <w:rsid w:val="00CB0456"/>
    <w:rsid w:val="00CB0E02"/>
    <w:rsid w:val="00CB4431"/>
    <w:rsid w:val="00CB5E1E"/>
    <w:rsid w:val="00CB73E6"/>
    <w:rsid w:val="00CC0C24"/>
    <w:rsid w:val="00CC620E"/>
    <w:rsid w:val="00CC7E0D"/>
    <w:rsid w:val="00CD1D56"/>
    <w:rsid w:val="00CD4A16"/>
    <w:rsid w:val="00CD55CF"/>
    <w:rsid w:val="00CD78A0"/>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1E40"/>
    <w:rsid w:val="00E747E7"/>
    <w:rsid w:val="00E74D95"/>
    <w:rsid w:val="00E76E9F"/>
    <w:rsid w:val="00E7757A"/>
    <w:rsid w:val="00E810DB"/>
    <w:rsid w:val="00E8235E"/>
    <w:rsid w:val="00E83DBB"/>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086C"/>
    <w:rsid w:val="00F9477E"/>
    <w:rsid w:val="00FA214B"/>
    <w:rsid w:val="00FA2C10"/>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table" w:customStyle="1" w:styleId="Tabela-Siatka1">
    <w:name w:val="Tabela - Siatka1"/>
    <w:basedOn w:val="Standardowy"/>
    <w:next w:val="Tabela-Siatka"/>
    <w:rsid w:val="00351227"/>
    <w:pPr>
      <w:spacing w:after="0"/>
      <w:ind w:left="0" w:firstLine="0"/>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1138</TotalTime>
  <Pages>10</Pages>
  <Words>5473</Words>
  <Characters>38224</Characters>
  <Application>Microsoft Office Word</Application>
  <DocSecurity>0</DocSecurity>
  <Lines>318</Lines>
  <Paragraphs>8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16</cp:revision>
  <cp:lastPrinted>2025-09-24T10:08:00Z</cp:lastPrinted>
  <dcterms:created xsi:type="dcterms:W3CDTF">2025-10-23T07:21:00Z</dcterms:created>
  <dcterms:modified xsi:type="dcterms:W3CDTF">2025-11-26T10:17:00Z</dcterms:modified>
</cp:coreProperties>
</file>